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D004D8" w14:paraId="6C9B888F" w14:textId="77777777" w:rsidTr="006833C2">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Default="00BF200E" w:rsidP="006833C2">
            <w:pPr>
              <w:spacing w:after="0"/>
              <w:rPr>
                <w:lang w:val="fr-FR"/>
              </w:rPr>
            </w:pPr>
            <w:r>
              <w:rPr>
                <w:lang w:val="fr-FR"/>
              </w:rPr>
              <w:t>Linhai He (linhaihe@qti.qualcomm.com)</w:t>
            </w:r>
          </w:p>
        </w:tc>
      </w:tr>
      <w:tr w:rsidR="00F8081A" w:rsidRPr="00D004D8" w14:paraId="54A25180" w14:textId="77777777" w:rsidTr="006833C2">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6833C2">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Default="001D374F" w:rsidP="001D374F">
            <w:pPr>
              <w:spacing w:after="0"/>
              <w:rPr>
                <w:rFonts w:eastAsia="Malgun Gothic"/>
                <w:lang w:val="fr-FR" w:eastAsia="ko-KR"/>
              </w:rPr>
            </w:pPr>
            <w:r>
              <w:rPr>
                <w:lang w:val="fr-FR"/>
              </w:rPr>
              <w:t>Odile Rollinger (odile.rollinger@huawei.com)</w:t>
            </w:r>
          </w:p>
        </w:tc>
      </w:tr>
      <w:tr w:rsidR="001D374F" w:rsidRPr="00D004D8" w14:paraId="35880CC8" w14:textId="77777777" w:rsidTr="006833C2">
        <w:trPr>
          <w:trHeight w:val="144"/>
        </w:trPr>
        <w:tc>
          <w:tcPr>
            <w:tcW w:w="793" w:type="pct"/>
          </w:tcPr>
          <w:p w14:paraId="40A73BFA" w14:textId="77777777" w:rsidR="001D374F" w:rsidRDefault="001D374F" w:rsidP="001D374F">
            <w:pPr>
              <w:spacing w:after="0"/>
              <w:rPr>
                <w:lang w:val="fr-FR"/>
              </w:rPr>
            </w:pPr>
          </w:p>
        </w:tc>
        <w:tc>
          <w:tcPr>
            <w:tcW w:w="4207" w:type="pct"/>
          </w:tcPr>
          <w:p w14:paraId="6AB4CF78" w14:textId="77777777" w:rsidR="001D374F" w:rsidRDefault="001D374F" w:rsidP="001D374F">
            <w:pPr>
              <w:spacing w:after="0"/>
              <w:rPr>
                <w:rFonts w:eastAsiaTheme="minorEastAsia"/>
                <w:lang w:val="fr-FR"/>
              </w:rPr>
            </w:pPr>
          </w:p>
        </w:tc>
      </w:tr>
      <w:tr w:rsidR="001D374F" w:rsidRPr="00D004D8" w14:paraId="0F334988" w14:textId="77777777" w:rsidTr="006833C2">
        <w:trPr>
          <w:trHeight w:val="144"/>
        </w:trPr>
        <w:tc>
          <w:tcPr>
            <w:tcW w:w="793" w:type="pct"/>
          </w:tcPr>
          <w:p w14:paraId="3F5F147F" w14:textId="77777777" w:rsidR="001D374F" w:rsidRDefault="001D374F" w:rsidP="001D374F">
            <w:pPr>
              <w:spacing w:after="0"/>
              <w:rPr>
                <w:lang w:val="fr-FR"/>
              </w:rPr>
            </w:pPr>
          </w:p>
        </w:tc>
        <w:tc>
          <w:tcPr>
            <w:tcW w:w="4207" w:type="pct"/>
          </w:tcPr>
          <w:p w14:paraId="3DA21CAF" w14:textId="77777777" w:rsidR="001D374F" w:rsidRPr="00EC3369" w:rsidRDefault="001D374F" w:rsidP="001D374F">
            <w:pPr>
              <w:spacing w:after="0"/>
              <w:rPr>
                <w:rFonts w:eastAsiaTheme="minorEastAsia"/>
                <w:lang w:val="fr-FR"/>
              </w:rPr>
            </w:pPr>
          </w:p>
        </w:tc>
      </w:tr>
      <w:tr w:rsidR="001D374F" w:rsidRPr="00D004D8"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1D374F" w:rsidRDefault="001D374F" w:rsidP="001D374F">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1D374F" w:rsidRDefault="001D374F" w:rsidP="001D374F">
            <w:pPr>
              <w:spacing w:after="0"/>
              <w:rPr>
                <w:rFonts w:eastAsiaTheme="minorEastAsia"/>
                <w:lang w:val="fr-FR"/>
              </w:rPr>
            </w:pPr>
          </w:p>
        </w:tc>
      </w:tr>
      <w:tr w:rsidR="001D374F" w:rsidRPr="00D004D8" w14:paraId="1D5DAE74" w14:textId="77777777" w:rsidTr="006833C2">
        <w:trPr>
          <w:trHeight w:val="144"/>
        </w:trPr>
        <w:tc>
          <w:tcPr>
            <w:tcW w:w="793" w:type="pct"/>
          </w:tcPr>
          <w:p w14:paraId="38C04D0D" w14:textId="77777777" w:rsidR="001D374F" w:rsidRDefault="001D374F" w:rsidP="001D374F">
            <w:pPr>
              <w:spacing w:after="0"/>
              <w:rPr>
                <w:lang w:val="fr-FR"/>
              </w:rPr>
            </w:pPr>
          </w:p>
        </w:tc>
        <w:tc>
          <w:tcPr>
            <w:tcW w:w="4207" w:type="pct"/>
          </w:tcPr>
          <w:p w14:paraId="4458CA82" w14:textId="77777777" w:rsidR="001D374F" w:rsidRPr="00EC3369" w:rsidRDefault="001D374F" w:rsidP="001D374F">
            <w:pPr>
              <w:spacing w:after="0"/>
              <w:rPr>
                <w:rFonts w:eastAsiaTheme="minorEastAsia"/>
                <w:lang w:val="fr-FR"/>
              </w:rPr>
            </w:pPr>
          </w:p>
        </w:tc>
      </w:tr>
      <w:tr w:rsidR="001D374F" w:rsidRPr="00D004D8" w14:paraId="53C20F9D" w14:textId="77777777" w:rsidTr="006833C2">
        <w:trPr>
          <w:trHeight w:val="144"/>
        </w:trPr>
        <w:tc>
          <w:tcPr>
            <w:tcW w:w="793" w:type="pct"/>
          </w:tcPr>
          <w:p w14:paraId="2DFA47B9" w14:textId="77777777" w:rsidR="001D374F" w:rsidRDefault="001D374F" w:rsidP="001D374F">
            <w:pPr>
              <w:spacing w:after="0"/>
              <w:rPr>
                <w:lang w:val="fr-FR"/>
              </w:rPr>
            </w:pPr>
          </w:p>
        </w:tc>
        <w:tc>
          <w:tcPr>
            <w:tcW w:w="4207" w:type="pct"/>
          </w:tcPr>
          <w:p w14:paraId="759E44CB" w14:textId="77777777" w:rsidR="001D374F" w:rsidRPr="00EC3369" w:rsidRDefault="001D374F" w:rsidP="001D374F">
            <w:pPr>
              <w:spacing w:after="0"/>
              <w:rPr>
                <w:rFonts w:eastAsiaTheme="minorEastAsia"/>
                <w:lang w:val="fr-FR"/>
              </w:rPr>
            </w:pPr>
          </w:p>
        </w:tc>
      </w:tr>
      <w:tr w:rsidR="001D374F" w:rsidRPr="00D004D8" w14:paraId="7A80D108" w14:textId="77777777" w:rsidTr="006833C2">
        <w:trPr>
          <w:trHeight w:val="144"/>
        </w:trPr>
        <w:tc>
          <w:tcPr>
            <w:tcW w:w="793" w:type="pct"/>
          </w:tcPr>
          <w:p w14:paraId="56DDDB37" w14:textId="77777777" w:rsidR="001D374F" w:rsidRDefault="001D374F" w:rsidP="001D374F">
            <w:pPr>
              <w:spacing w:after="0"/>
              <w:rPr>
                <w:lang w:val="fr-FR"/>
              </w:rPr>
            </w:pPr>
          </w:p>
        </w:tc>
        <w:tc>
          <w:tcPr>
            <w:tcW w:w="4207" w:type="pct"/>
          </w:tcPr>
          <w:p w14:paraId="182FBD60" w14:textId="77777777" w:rsidR="001D374F" w:rsidRPr="00EC3369" w:rsidRDefault="001D374F" w:rsidP="001D374F">
            <w:pPr>
              <w:spacing w:after="0"/>
              <w:rPr>
                <w:rFonts w:eastAsiaTheme="minorEastAsia"/>
                <w:lang w:val="fr-FR"/>
              </w:rPr>
            </w:pPr>
          </w:p>
        </w:tc>
      </w:tr>
      <w:tr w:rsidR="001D374F" w:rsidRPr="00D004D8" w14:paraId="49BCF7F4" w14:textId="77777777" w:rsidTr="006833C2">
        <w:trPr>
          <w:trHeight w:val="144"/>
        </w:trPr>
        <w:tc>
          <w:tcPr>
            <w:tcW w:w="793" w:type="pct"/>
          </w:tcPr>
          <w:p w14:paraId="3AE012D9" w14:textId="77777777" w:rsidR="001D374F" w:rsidRPr="0099705B" w:rsidRDefault="001D374F" w:rsidP="001D374F">
            <w:pPr>
              <w:spacing w:after="0"/>
              <w:rPr>
                <w:rFonts w:eastAsiaTheme="minorEastAsia"/>
                <w:lang w:val="fr-FR"/>
              </w:rPr>
            </w:pPr>
          </w:p>
        </w:tc>
        <w:tc>
          <w:tcPr>
            <w:tcW w:w="4207" w:type="pct"/>
          </w:tcPr>
          <w:p w14:paraId="413FDAE2" w14:textId="77777777" w:rsidR="001D374F" w:rsidRDefault="001D374F" w:rsidP="001D374F">
            <w:pPr>
              <w:spacing w:after="0"/>
              <w:rPr>
                <w:rFonts w:eastAsiaTheme="minorEastAsia"/>
                <w:lang w:val="fr-FR"/>
              </w:rPr>
            </w:pPr>
          </w:p>
        </w:tc>
      </w:tr>
      <w:tr w:rsidR="001D374F" w:rsidRPr="00D004D8" w14:paraId="6403AB39" w14:textId="77777777" w:rsidTr="006833C2">
        <w:trPr>
          <w:trHeight w:val="144"/>
        </w:trPr>
        <w:tc>
          <w:tcPr>
            <w:tcW w:w="793" w:type="pct"/>
          </w:tcPr>
          <w:p w14:paraId="71811C09" w14:textId="77777777" w:rsidR="001D374F" w:rsidRDefault="001D374F" w:rsidP="001D374F">
            <w:pPr>
              <w:spacing w:after="0"/>
              <w:rPr>
                <w:rFonts w:eastAsiaTheme="minorEastAsia"/>
                <w:lang w:val="fr-FR"/>
              </w:rPr>
            </w:pPr>
          </w:p>
        </w:tc>
        <w:tc>
          <w:tcPr>
            <w:tcW w:w="4207" w:type="pct"/>
          </w:tcPr>
          <w:p w14:paraId="011D81A8" w14:textId="77777777" w:rsidR="001D374F" w:rsidRDefault="001D374F" w:rsidP="001D374F">
            <w:pPr>
              <w:spacing w:after="0"/>
              <w:rPr>
                <w:rFonts w:eastAsiaTheme="minorEastAsia"/>
                <w:lang w:val="fr-FR"/>
              </w:rPr>
            </w:pPr>
          </w:p>
        </w:tc>
      </w:tr>
      <w:tr w:rsidR="001D374F" w:rsidRPr="00D004D8" w14:paraId="5D6EDA07" w14:textId="77777777" w:rsidTr="006833C2">
        <w:trPr>
          <w:trHeight w:val="144"/>
        </w:trPr>
        <w:tc>
          <w:tcPr>
            <w:tcW w:w="793" w:type="pct"/>
          </w:tcPr>
          <w:p w14:paraId="7BCC9574" w14:textId="77777777" w:rsidR="001D374F" w:rsidRDefault="001D374F" w:rsidP="001D374F">
            <w:pPr>
              <w:spacing w:after="0"/>
              <w:rPr>
                <w:lang w:val="fr-FR"/>
              </w:rPr>
            </w:pPr>
          </w:p>
        </w:tc>
        <w:tc>
          <w:tcPr>
            <w:tcW w:w="4207" w:type="pct"/>
          </w:tcPr>
          <w:p w14:paraId="728E7015" w14:textId="77777777" w:rsidR="001D374F" w:rsidRPr="00EC3369" w:rsidRDefault="001D374F" w:rsidP="001D374F">
            <w:pPr>
              <w:spacing w:after="0"/>
              <w:rPr>
                <w:rFonts w:eastAsiaTheme="minorEastAsia"/>
                <w:lang w:val="fr-FR"/>
              </w:rPr>
            </w:pPr>
          </w:p>
        </w:tc>
      </w:tr>
      <w:tr w:rsidR="001D374F" w:rsidRPr="00D004D8" w14:paraId="21ECC602" w14:textId="77777777" w:rsidTr="006833C2">
        <w:trPr>
          <w:trHeight w:val="144"/>
        </w:trPr>
        <w:tc>
          <w:tcPr>
            <w:tcW w:w="793" w:type="pct"/>
          </w:tcPr>
          <w:p w14:paraId="00AF16E3" w14:textId="77777777" w:rsidR="001D374F" w:rsidRDefault="001D374F" w:rsidP="001D374F">
            <w:pPr>
              <w:spacing w:after="0"/>
              <w:rPr>
                <w:lang w:val="fr-FR"/>
              </w:rPr>
            </w:pPr>
          </w:p>
        </w:tc>
        <w:tc>
          <w:tcPr>
            <w:tcW w:w="4207" w:type="pct"/>
          </w:tcPr>
          <w:p w14:paraId="580DBBDC" w14:textId="77777777" w:rsidR="001D374F" w:rsidRDefault="001D374F" w:rsidP="001D374F">
            <w:pPr>
              <w:spacing w:after="0"/>
              <w:rPr>
                <w:rFonts w:eastAsiaTheme="minorEastAsia"/>
                <w:lang w:val="fr-FR"/>
              </w:rPr>
            </w:pPr>
          </w:p>
        </w:tc>
      </w:tr>
      <w:tr w:rsidR="001D374F" w:rsidRPr="00D004D8" w14:paraId="4A118EE0" w14:textId="77777777" w:rsidTr="006833C2">
        <w:trPr>
          <w:trHeight w:val="144"/>
        </w:trPr>
        <w:tc>
          <w:tcPr>
            <w:tcW w:w="793" w:type="pct"/>
          </w:tcPr>
          <w:p w14:paraId="13750CED" w14:textId="77777777" w:rsidR="001D374F" w:rsidRPr="008C09EE" w:rsidRDefault="001D374F" w:rsidP="001D374F">
            <w:pPr>
              <w:spacing w:after="0"/>
              <w:rPr>
                <w:lang w:val="fr-FR"/>
              </w:rPr>
            </w:pPr>
          </w:p>
        </w:tc>
        <w:tc>
          <w:tcPr>
            <w:tcW w:w="4207" w:type="pct"/>
          </w:tcPr>
          <w:p w14:paraId="0C7D9D8B" w14:textId="77777777" w:rsidR="001D374F" w:rsidRPr="00EC3369" w:rsidRDefault="001D374F" w:rsidP="001D374F">
            <w:pPr>
              <w:spacing w:after="0"/>
              <w:rPr>
                <w:lang w:val="fr-FR"/>
              </w:rPr>
            </w:pPr>
          </w:p>
        </w:tc>
      </w:tr>
      <w:tr w:rsidR="001D374F" w:rsidRPr="00D004D8" w14:paraId="4EA9D2C9" w14:textId="77777777" w:rsidTr="006833C2">
        <w:trPr>
          <w:trHeight w:val="144"/>
        </w:trPr>
        <w:tc>
          <w:tcPr>
            <w:tcW w:w="793" w:type="pct"/>
          </w:tcPr>
          <w:p w14:paraId="1EA2F5C1" w14:textId="77777777" w:rsidR="001D374F" w:rsidRPr="008C09EE" w:rsidRDefault="001D374F" w:rsidP="001D374F">
            <w:pPr>
              <w:spacing w:after="0"/>
              <w:rPr>
                <w:lang w:val="fr-FR"/>
              </w:rPr>
            </w:pPr>
          </w:p>
        </w:tc>
        <w:tc>
          <w:tcPr>
            <w:tcW w:w="4207" w:type="pct"/>
          </w:tcPr>
          <w:p w14:paraId="6CBAA070" w14:textId="77777777" w:rsidR="001D374F" w:rsidRPr="00EC3369" w:rsidRDefault="001D374F" w:rsidP="001D374F">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lastRenderedPageBreak/>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lastRenderedPageBreak/>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TableGrid"/>
        <w:tblW w:w="0" w:type="auto"/>
        <w:tblLook w:val="04A0" w:firstRow="1" w:lastRow="0" w:firstColumn="1" w:lastColumn="0" w:noHBand="0" w:noVBand="1"/>
      </w:tblPr>
      <w:tblGrid>
        <w:gridCol w:w="1413"/>
        <w:gridCol w:w="850"/>
        <w:gridCol w:w="709"/>
        <w:gridCol w:w="709"/>
        <w:gridCol w:w="992"/>
        <w:gridCol w:w="4956"/>
      </w:tblGrid>
      <w:tr w:rsidR="002403F5" w14:paraId="46FA7B0F" w14:textId="77777777" w:rsidTr="00280C32">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280C32">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280C32">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280C32">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280C32">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1D374F" w14:paraId="6D22E9B3" w14:textId="77777777" w:rsidTr="00280C32">
        <w:tc>
          <w:tcPr>
            <w:tcW w:w="1413" w:type="dxa"/>
          </w:tcPr>
          <w:p w14:paraId="43380739" w14:textId="77777777" w:rsidR="001D374F" w:rsidRDefault="001D374F" w:rsidP="001D374F">
            <w:pPr>
              <w:rPr>
                <w:lang w:val="en-GB"/>
              </w:rPr>
            </w:pPr>
          </w:p>
        </w:tc>
        <w:tc>
          <w:tcPr>
            <w:tcW w:w="850" w:type="dxa"/>
            <w:shd w:val="clear" w:color="auto" w:fill="FFFFFF" w:themeFill="background1"/>
          </w:tcPr>
          <w:p w14:paraId="19D16F0A" w14:textId="77777777" w:rsidR="001D374F" w:rsidRDefault="001D374F" w:rsidP="001D374F">
            <w:pPr>
              <w:jc w:val="center"/>
              <w:rPr>
                <w:lang w:val="en-GB"/>
              </w:rPr>
            </w:pPr>
          </w:p>
        </w:tc>
        <w:tc>
          <w:tcPr>
            <w:tcW w:w="709" w:type="dxa"/>
            <w:shd w:val="clear" w:color="auto" w:fill="FFFFFF" w:themeFill="background1"/>
          </w:tcPr>
          <w:p w14:paraId="129DA55B" w14:textId="77777777" w:rsidR="001D374F" w:rsidRDefault="001D374F" w:rsidP="001D374F">
            <w:pPr>
              <w:jc w:val="center"/>
              <w:rPr>
                <w:lang w:val="en-GB"/>
              </w:rPr>
            </w:pPr>
          </w:p>
        </w:tc>
        <w:tc>
          <w:tcPr>
            <w:tcW w:w="709" w:type="dxa"/>
            <w:shd w:val="clear" w:color="auto" w:fill="FFFFFF" w:themeFill="background1"/>
          </w:tcPr>
          <w:p w14:paraId="44DD5BEA" w14:textId="77777777" w:rsidR="001D374F" w:rsidRDefault="001D374F" w:rsidP="001D374F">
            <w:pPr>
              <w:jc w:val="center"/>
              <w:rPr>
                <w:lang w:val="en-GB"/>
              </w:rPr>
            </w:pPr>
          </w:p>
        </w:tc>
        <w:tc>
          <w:tcPr>
            <w:tcW w:w="992" w:type="dxa"/>
            <w:shd w:val="clear" w:color="auto" w:fill="FFFFFF" w:themeFill="background1"/>
          </w:tcPr>
          <w:p w14:paraId="6241F2A4" w14:textId="1E0DFDE1" w:rsidR="001D374F" w:rsidRDefault="001D374F" w:rsidP="001D374F">
            <w:pPr>
              <w:jc w:val="center"/>
              <w:rPr>
                <w:lang w:val="en-GB"/>
              </w:rPr>
            </w:pPr>
          </w:p>
        </w:tc>
        <w:tc>
          <w:tcPr>
            <w:tcW w:w="4956" w:type="dxa"/>
          </w:tcPr>
          <w:p w14:paraId="170670D2" w14:textId="77777777" w:rsidR="001D374F" w:rsidRDefault="001D374F" w:rsidP="001D374F">
            <w:pPr>
              <w:rPr>
                <w:lang w:val="en-GB"/>
              </w:rPr>
            </w:pPr>
          </w:p>
        </w:tc>
      </w:tr>
      <w:tr w:rsidR="001D374F" w14:paraId="3C9C38E6" w14:textId="77777777" w:rsidTr="00280C32">
        <w:tc>
          <w:tcPr>
            <w:tcW w:w="1413" w:type="dxa"/>
          </w:tcPr>
          <w:p w14:paraId="422EFF55" w14:textId="77777777" w:rsidR="001D374F" w:rsidRDefault="001D374F" w:rsidP="001D374F">
            <w:pPr>
              <w:rPr>
                <w:lang w:val="en-GB"/>
              </w:rPr>
            </w:pPr>
          </w:p>
        </w:tc>
        <w:tc>
          <w:tcPr>
            <w:tcW w:w="850" w:type="dxa"/>
            <w:shd w:val="clear" w:color="auto" w:fill="FFFFFF" w:themeFill="background1"/>
          </w:tcPr>
          <w:p w14:paraId="37732C0A" w14:textId="77777777" w:rsidR="001D374F" w:rsidRDefault="001D374F" w:rsidP="001D374F">
            <w:pPr>
              <w:jc w:val="center"/>
              <w:rPr>
                <w:lang w:val="en-GB"/>
              </w:rPr>
            </w:pPr>
          </w:p>
        </w:tc>
        <w:tc>
          <w:tcPr>
            <w:tcW w:w="709" w:type="dxa"/>
            <w:shd w:val="clear" w:color="auto" w:fill="FFFFFF" w:themeFill="background1"/>
          </w:tcPr>
          <w:p w14:paraId="586D5578" w14:textId="77777777" w:rsidR="001D374F" w:rsidRDefault="001D374F" w:rsidP="001D374F">
            <w:pPr>
              <w:jc w:val="center"/>
              <w:rPr>
                <w:lang w:val="en-GB"/>
              </w:rPr>
            </w:pPr>
          </w:p>
        </w:tc>
        <w:tc>
          <w:tcPr>
            <w:tcW w:w="709" w:type="dxa"/>
            <w:shd w:val="clear" w:color="auto" w:fill="FFFFFF" w:themeFill="background1"/>
          </w:tcPr>
          <w:p w14:paraId="7574D4A0" w14:textId="77777777" w:rsidR="001D374F" w:rsidRDefault="001D374F" w:rsidP="001D374F">
            <w:pPr>
              <w:jc w:val="center"/>
              <w:rPr>
                <w:lang w:val="en-GB"/>
              </w:rPr>
            </w:pPr>
          </w:p>
        </w:tc>
        <w:tc>
          <w:tcPr>
            <w:tcW w:w="992" w:type="dxa"/>
            <w:shd w:val="clear" w:color="auto" w:fill="FFFFFF" w:themeFill="background1"/>
          </w:tcPr>
          <w:p w14:paraId="1F2E2E01" w14:textId="7D3D65B1" w:rsidR="001D374F" w:rsidRDefault="001D374F" w:rsidP="001D374F">
            <w:pPr>
              <w:jc w:val="center"/>
              <w:rPr>
                <w:lang w:val="en-GB"/>
              </w:rPr>
            </w:pPr>
          </w:p>
        </w:tc>
        <w:tc>
          <w:tcPr>
            <w:tcW w:w="4956" w:type="dxa"/>
          </w:tcPr>
          <w:p w14:paraId="49A79216" w14:textId="77777777" w:rsidR="001D374F" w:rsidRDefault="001D374F" w:rsidP="001D374F">
            <w:pPr>
              <w:rPr>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4" w:name="_Hlk79838466"/>
      <w:r>
        <w:t>PH/</w:t>
      </w:r>
      <w:r w:rsidR="00843E78">
        <w:t>PTW</w:t>
      </w:r>
      <w:r w:rsidR="004A0028">
        <w:t xml:space="preserve"> calculation</w:t>
      </w:r>
    </w:p>
    <w:bookmarkEnd w:id="4"/>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7C6EA1">
        <w:tc>
          <w:tcPr>
            <w:tcW w:w="9629" w:type="dxa"/>
          </w:tcPr>
          <w:p w14:paraId="135D918B" w14:textId="77777777" w:rsidR="00BD5DDA" w:rsidRDefault="00BD5DDA" w:rsidP="007C6EA1">
            <w:r>
              <w:t>Agreement</w:t>
            </w:r>
            <w:r>
              <w:rPr>
                <w:rFonts w:hint="eastAsia"/>
              </w:rPr>
              <w:t>：</w:t>
            </w:r>
          </w:p>
          <w:p w14:paraId="07A54649" w14:textId="77777777" w:rsidR="00BD5DDA" w:rsidRPr="006309C1" w:rsidRDefault="00BD5DDA" w:rsidP="007C6EA1">
            <w:pPr>
              <w:rPr>
                <w:lang w:val="en-GB"/>
              </w:rPr>
            </w:pPr>
            <w:r w:rsidRPr="00A407B0">
              <w:lastRenderedPageBreak/>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7C6EA1">
        <w:tc>
          <w:tcPr>
            <w:tcW w:w="1696" w:type="dxa"/>
            <w:shd w:val="clear" w:color="auto" w:fill="A5A5A5" w:themeFill="accent3"/>
          </w:tcPr>
          <w:p w14:paraId="30C1146A"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016B7603" w14:textId="77777777" w:rsidTr="007C6EA1">
        <w:tc>
          <w:tcPr>
            <w:tcW w:w="1696" w:type="dxa"/>
          </w:tcPr>
          <w:p w14:paraId="2D5F2601" w14:textId="5A1C4113" w:rsidR="00BD5DDA" w:rsidRPr="00F85A5B" w:rsidRDefault="00D703A2" w:rsidP="007C6EA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7C6EA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7C6EA1">
            <w:pPr>
              <w:pStyle w:val="BodyText"/>
              <w:rPr>
                <w:rFonts w:eastAsia="SimSun"/>
                <w:lang w:val="en-US"/>
              </w:rPr>
            </w:pPr>
            <w:r>
              <w:rPr>
                <w:rFonts w:eastAsia="SimSun"/>
                <w:lang w:val="en-US"/>
              </w:rPr>
              <w:t>We are fine with reusing LTE’s formula</w:t>
            </w:r>
          </w:p>
        </w:tc>
      </w:tr>
      <w:tr w:rsidR="00902312" w:rsidRPr="00F85A5B" w14:paraId="6DFE87EC" w14:textId="77777777" w:rsidTr="007C6EA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7C6EA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7C6EA1">
        <w:tc>
          <w:tcPr>
            <w:tcW w:w="1696" w:type="dxa"/>
          </w:tcPr>
          <w:p w14:paraId="600AD6AD" w14:textId="77777777" w:rsidR="001D374F" w:rsidRPr="00F85A5B" w:rsidRDefault="001D374F" w:rsidP="001D374F">
            <w:pPr>
              <w:pStyle w:val="BodyText"/>
              <w:rPr>
                <w:rFonts w:eastAsia="Malgun Gothic"/>
                <w:bCs/>
                <w:lang w:val="en-US" w:eastAsia="ko-KR"/>
              </w:rPr>
            </w:pPr>
          </w:p>
        </w:tc>
        <w:tc>
          <w:tcPr>
            <w:tcW w:w="2127" w:type="dxa"/>
          </w:tcPr>
          <w:p w14:paraId="1ADA928D" w14:textId="77777777" w:rsidR="001D374F" w:rsidRPr="00F85A5B" w:rsidRDefault="001D374F" w:rsidP="001D374F">
            <w:pPr>
              <w:pStyle w:val="BodyText"/>
              <w:rPr>
                <w:rFonts w:eastAsia="SimSun"/>
                <w:lang w:val="en-US"/>
              </w:rPr>
            </w:pPr>
          </w:p>
        </w:tc>
        <w:tc>
          <w:tcPr>
            <w:tcW w:w="5811" w:type="dxa"/>
          </w:tcPr>
          <w:p w14:paraId="4E34EDAF" w14:textId="77777777" w:rsidR="001D374F" w:rsidRPr="00F85A5B" w:rsidRDefault="001D374F" w:rsidP="001D374F">
            <w:pPr>
              <w:pStyle w:val="BodyText"/>
              <w:rPr>
                <w:rFonts w:eastAsia="SimSun"/>
                <w:lang w:val="en-US"/>
              </w:rPr>
            </w:pPr>
          </w:p>
        </w:tc>
      </w:tr>
      <w:tr w:rsidR="001D374F" w:rsidRPr="00F85A5B" w14:paraId="7867DA01" w14:textId="77777777" w:rsidTr="007C6EA1">
        <w:tc>
          <w:tcPr>
            <w:tcW w:w="1696" w:type="dxa"/>
          </w:tcPr>
          <w:p w14:paraId="1351488D" w14:textId="77777777" w:rsidR="001D374F" w:rsidRPr="00F85A5B" w:rsidRDefault="001D374F" w:rsidP="001D374F">
            <w:pPr>
              <w:pStyle w:val="BodyText"/>
              <w:rPr>
                <w:rFonts w:eastAsia="Malgun Gothic"/>
                <w:bCs/>
                <w:lang w:val="en-US" w:eastAsia="ko-KR"/>
              </w:rPr>
            </w:pPr>
          </w:p>
        </w:tc>
        <w:tc>
          <w:tcPr>
            <w:tcW w:w="2127" w:type="dxa"/>
          </w:tcPr>
          <w:p w14:paraId="305915A7" w14:textId="77777777" w:rsidR="001D374F" w:rsidRPr="00F85A5B" w:rsidRDefault="001D374F" w:rsidP="001D374F">
            <w:pPr>
              <w:pStyle w:val="BodyText"/>
              <w:rPr>
                <w:rFonts w:eastAsia="SimSun"/>
                <w:lang w:val="en-US"/>
              </w:rPr>
            </w:pPr>
          </w:p>
        </w:tc>
        <w:tc>
          <w:tcPr>
            <w:tcW w:w="5811" w:type="dxa"/>
          </w:tcPr>
          <w:p w14:paraId="64A065A2" w14:textId="77777777" w:rsidR="001D374F" w:rsidRPr="00F85A5B" w:rsidRDefault="001D374F" w:rsidP="001D374F">
            <w:pPr>
              <w:pStyle w:val="BodyText"/>
              <w:rPr>
                <w:rFonts w:eastAsia="SimSun"/>
                <w:lang w:val="en-US"/>
              </w:rPr>
            </w:pPr>
          </w:p>
        </w:tc>
      </w:tr>
      <w:tr w:rsidR="001D374F" w:rsidRPr="00F85A5B" w14:paraId="2718830E" w14:textId="77777777" w:rsidTr="007C6EA1">
        <w:tc>
          <w:tcPr>
            <w:tcW w:w="1696" w:type="dxa"/>
          </w:tcPr>
          <w:p w14:paraId="4323569E" w14:textId="77777777" w:rsidR="001D374F" w:rsidRPr="00F85A5B" w:rsidRDefault="001D374F" w:rsidP="001D374F">
            <w:pPr>
              <w:pStyle w:val="BodyText"/>
              <w:rPr>
                <w:rFonts w:eastAsia="Malgun Gothic"/>
                <w:bCs/>
                <w:lang w:val="en-US" w:eastAsia="ko-KR"/>
              </w:rPr>
            </w:pPr>
          </w:p>
        </w:tc>
        <w:tc>
          <w:tcPr>
            <w:tcW w:w="2127" w:type="dxa"/>
          </w:tcPr>
          <w:p w14:paraId="3DBEC7C9" w14:textId="77777777" w:rsidR="001D374F" w:rsidRPr="00F85A5B" w:rsidRDefault="001D374F" w:rsidP="001D374F">
            <w:pPr>
              <w:pStyle w:val="BodyText"/>
              <w:rPr>
                <w:rFonts w:eastAsia="SimSun"/>
                <w:lang w:val="en-US"/>
              </w:rPr>
            </w:pPr>
          </w:p>
        </w:tc>
        <w:tc>
          <w:tcPr>
            <w:tcW w:w="5811" w:type="dxa"/>
          </w:tcPr>
          <w:p w14:paraId="5B03426F" w14:textId="77777777" w:rsidR="001D374F" w:rsidRPr="00F85A5B" w:rsidRDefault="001D374F" w:rsidP="001D374F">
            <w:pPr>
              <w:pStyle w:val="BodyText"/>
              <w:rPr>
                <w:rFonts w:eastAsia="SimSun"/>
                <w:lang w:val="en-US"/>
              </w:rPr>
            </w:pPr>
          </w:p>
        </w:tc>
      </w:tr>
      <w:tr w:rsidR="001D374F" w:rsidRPr="00F85A5B" w14:paraId="212B4054" w14:textId="77777777" w:rsidTr="007C6EA1">
        <w:tc>
          <w:tcPr>
            <w:tcW w:w="1696" w:type="dxa"/>
          </w:tcPr>
          <w:p w14:paraId="726864AF" w14:textId="77777777" w:rsidR="001D374F" w:rsidRPr="00F85A5B" w:rsidRDefault="001D374F" w:rsidP="001D374F">
            <w:pPr>
              <w:pStyle w:val="BodyText"/>
              <w:rPr>
                <w:rFonts w:eastAsia="Malgun Gothic"/>
                <w:bCs/>
                <w:lang w:val="en-US" w:eastAsia="ko-KR"/>
              </w:rPr>
            </w:pPr>
          </w:p>
        </w:tc>
        <w:tc>
          <w:tcPr>
            <w:tcW w:w="2127" w:type="dxa"/>
          </w:tcPr>
          <w:p w14:paraId="29EB7B0C" w14:textId="77777777" w:rsidR="001D374F" w:rsidRPr="00F85A5B" w:rsidRDefault="001D374F" w:rsidP="001D374F">
            <w:pPr>
              <w:pStyle w:val="BodyText"/>
              <w:rPr>
                <w:rFonts w:eastAsia="SimSun"/>
                <w:lang w:val="en-US"/>
              </w:rPr>
            </w:pPr>
          </w:p>
        </w:tc>
        <w:tc>
          <w:tcPr>
            <w:tcW w:w="5811" w:type="dxa"/>
          </w:tcPr>
          <w:p w14:paraId="49DC3D5F" w14:textId="77777777" w:rsidR="001D374F" w:rsidRPr="00F85A5B" w:rsidRDefault="001D374F" w:rsidP="001D374F">
            <w:pPr>
              <w:pStyle w:val="BodyText"/>
              <w:rPr>
                <w:rFonts w:eastAsia="SimSun"/>
                <w:lang w:val="en-US"/>
              </w:rPr>
            </w:pPr>
          </w:p>
        </w:tc>
      </w:tr>
      <w:tr w:rsidR="001D374F" w:rsidRPr="00F85A5B" w14:paraId="798B2D0B" w14:textId="77777777" w:rsidTr="007C6EA1">
        <w:tc>
          <w:tcPr>
            <w:tcW w:w="1696" w:type="dxa"/>
          </w:tcPr>
          <w:p w14:paraId="134F8FB0" w14:textId="77777777" w:rsidR="001D374F" w:rsidRPr="00F85A5B" w:rsidRDefault="001D374F" w:rsidP="001D374F">
            <w:pPr>
              <w:pStyle w:val="BodyText"/>
              <w:rPr>
                <w:rFonts w:eastAsia="Malgun Gothic"/>
                <w:bCs/>
                <w:lang w:val="en-US" w:eastAsia="ko-KR"/>
              </w:rPr>
            </w:pPr>
          </w:p>
        </w:tc>
        <w:tc>
          <w:tcPr>
            <w:tcW w:w="2127" w:type="dxa"/>
          </w:tcPr>
          <w:p w14:paraId="6E481D1D" w14:textId="77777777" w:rsidR="001D374F" w:rsidRPr="00F85A5B" w:rsidRDefault="001D374F" w:rsidP="001D374F">
            <w:pPr>
              <w:pStyle w:val="BodyText"/>
              <w:rPr>
                <w:rFonts w:eastAsia="SimSun"/>
                <w:lang w:val="en-US"/>
              </w:rPr>
            </w:pPr>
          </w:p>
        </w:tc>
        <w:tc>
          <w:tcPr>
            <w:tcW w:w="5811" w:type="dxa"/>
          </w:tcPr>
          <w:p w14:paraId="5F91DAFE" w14:textId="77777777" w:rsidR="001D374F" w:rsidRPr="00F85A5B" w:rsidRDefault="001D374F" w:rsidP="001D374F">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5" w:name="_Hlk79937043"/>
      <w:r>
        <w:rPr>
          <w:lang w:val="en-GB"/>
        </w:rPr>
        <w:t xml:space="preserve"> </w:t>
      </w:r>
      <w:r w:rsidR="00987F1C" w:rsidRPr="00987F1C">
        <w:rPr>
          <w:lang w:val="en-GB"/>
        </w:rPr>
        <w:t>Configurable by the network</w:t>
      </w:r>
      <w:bookmarkEnd w:id="5"/>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proofErr w:type="gramStart"/>
      <w:r w:rsidR="00525774" w:rsidRPr="00987F1C">
        <w:rPr>
          <w:lang w:val="en-GB"/>
        </w:rPr>
        <w:t>Fixed</w:t>
      </w:r>
      <w:proofErr w:type="gramEnd"/>
      <w:r w:rsidR="00525774" w:rsidRPr="00987F1C">
        <w:rPr>
          <w:lang w:val="en-GB"/>
        </w:rPr>
        <w:t xml:space="preserve">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Look w:val="04A0" w:firstRow="1" w:lastRow="0" w:firstColumn="1" w:lastColumn="0" w:noHBand="0" w:noVBand="1"/>
      </w:tblPr>
      <w:tblGrid>
        <w:gridCol w:w="1696"/>
        <w:gridCol w:w="1560"/>
        <w:gridCol w:w="6378"/>
      </w:tblGrid>
      <w:tr w:rsidR="00E54AEA" w:rsidRPr="006C61B9" w14:paraId="548EE39B" w14:textId="77777777" w:rsidTr="006833C2">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lastRenderedPageBreak/>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6833C2">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6833C2">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6833C2">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1D374F" w:rsidRPr="006C61B9" w14:paraId="32542E6D" w14:textId="77777777" w:rsidTr="006833C2">
        <w:tc>
          <w:tcPr>
            <w:tcW w:w="1696" w:type="dxa"/>
          </w:tcPr>
          <w:p w14:paraId="5998BDFD" w14:textId="77777777" w:rsidR="001D374F" w:rsidRPr="006C61B9" w:rsidRDefault="001D374F" w:rsidP="001D374F">
            <w:pPr>
              <w:rPr>
                <w:rFonts w:eastAsia="Malgun Gothic"/>
                <w:bCs/>
                <w:lang w:eastAsia="ko-KR"/>
              </w:rPr>
            </w:pPr>
          </w:p>
        </w:tc>
        <w:tc>
          <w:tcPr>
            <w:tcW w:w="1560" w:type="dxa"/>
          </w:tcPr>
          <w:p w14:paraId="53BD772A" w14:textId="77777777" w:rsidR="001D374F" w:rsidRPr="006C61B9" w:rsidRDefault="001D374F" w:rsidP="001D374F"/>
        </w:tc>
        <w:tc>
          <w:tcPr>
            <w:tcW w:w="6378" w:type="dxa"/>
          </w:tcPr>
          <w:p w14:paraId="26916173" w14:textId="77777777" w:rsidR="001D374F" w:rsidRPr="006C61B9" w:rsidRDefault="001D374F" w:rsidP="001D374F"/>
        </w:tc>
      </w:tr>
      <w:tr w:rsidR="001D374F" w:rsidRPr="006C61B9" w14:paraId="15B2FC78" w14:textId="77777777" w:rsidTr="006833C2">
        <w:tc>
          <w:tcPr>
            <w:tcW w:w="1696" w:type="dxa"/>
          </w:tcPr>
          <w:p w14:paraId="6285E788" w14:textId="77777777" w:rsidR="001D374F" w:rsidRPr="006C61B9" w:rsidRDefault="001D374F" w:rsidP="001D374F">
            <w:pPr>
              <w:rPr>
                <w:rFonts w:eastAsia="Malgun Gothic"/>
                <w:bCs/>
                <w:lang w:eastAsia="ko-KR"/>
              </w:rPr>
            </w:pPr>
          </w:p>
        </w:tc>
        <w:tc>
          <w:tcPr>
            <w:tcW w:w="1560" w:type="dxa"/>
          </w:tcPr>
          <w:p w14:paraId="461047BD" w14:textId="77777777" w:rsidR="001D374F" w:rsidRPr="006C61B9" w:rsidRDefault="001D374F" w:rsidP="001D374F"/>
        </w:tc>
        <w:tc>
          <w:tcPr>
            <w:tcW w:w="6378" w:type="dxa"/>
          </w:tcPr>
          <w:p w14:paraId="799CF6BF" w14:textId="77777777" w:rsidR="001D374F" w:rsidRPr="006C61B9" w:rsidRDefault="001D374F" w:rsidP="001D374F"/>
        </w:tc>
      </w:tr>
      <w:tr w:rsidR="001D374F" w:rsidRPr="006C61B9" w14:paraId="1E707971" w14:textId="77777777" w:rsidTr="006833C2">
        <w:tc>
          <w:tcPr>
            <w:tcW w:w="1696" w:type="dxa"/>
          </w:tcPr>
          <w:p w14:paraId="0E8C3D78" w14:textId="77777777" w:rsidR="001D374F" w:rsidRPr="006C61B9" w:rsidRDefault="001D374F" w:rsidP="001D374F">
            <w:pPr>
              <w:rPr>
                <w:rFonts w:eastAsia="Malgun Gothic"/>
                <w:bCs/>
                <w:lang w:eastAsia="ko-KR"/>
              </w:rPr>
            </w:pPr>
          </w:p>
        </w:tc>
        <w:tc>
          <w:tcPr>
            <w:tcW w:w="1560" w:type="dxa"/>
          </w:tcPr>
          <w:p w14:paraId="351EEF13" w14:textId="77777777" w:rsidR="001D374F" w:rsidRPr="006C61B9" w:rsidRDefault="001D374F" w:rsidP="001D374F"/>
        </w:tc>
        <w:tc>
          <w:tcPr>
            <w:tcW w:w="6378" w:type="dxa"/>
          </w:tcPr>
          <w:p w14:paraId="7EC67481" w14:textId="77777777" w:rsidR="001D374F" w:rsidRPr="006C61B9" w:rsidRDefault="001D374F" w:rsidP="001D374F"/>
        </w:tc>
      </w:tr>
      <w:tr w:rsidR="001D374F" w:rsidRPr="006C61B9" w14:paraId="1EA1316D" w14:textId="77777777" w:rsidTr="006833C2">
        <w:tc>
          <w:tcPr>
            <w:tcW w:w="1696" w:type="dxa"/>
          </w:tcPr>
          <w:p w14:paraId="5BEFB233" w14:textId="77777777" w:rsidR="001D374F" w:rsidRPr="006C61B9" w:rsidRDefault="001D374F" w:rsidP="001D374F">
            <w:pPr>
              <w:rPr>
                <w:rFonts w:eastAsia="DengXian"/>
                <w:bCs/>
              </w:rPr>
            </w:pPr>
          </w:p>
        </w:tc>
        <w:tc>
          <w:tcPr>
            <w:tcW w:w="1560" w:type="dxa"/>
          </w:tcPr>
          <w:p w14:paraId="159439AD" w14:textId="77777777" w:rsidR="001D374F" w:rsidRPr="006C61B9" w:rsidRDefault="001D374F" w:rsidP="001D374F"/>
        </w:tc>
        <w:tc>
          <w:tcPr>
            <w:tcW w:w="6378" w:type="dxa"/>
          </w:tcPr>
          <w:p w14:paraId="727571F1" w14:textId="77777777" w:rsidR="001D374F" w:rsidRPr="006C61B9" w:rsidRDefault="001D374F" w:rsidP="001D374F"/>
        </w:tc>
      </w:tr>
      <w:tr w:rsidR="001D374F" w:rsidRPr="006C61B9" w14:paraId="18A6BD1C" w14:textId="77777777" w:rsidTr="006833C2">
        <w:tc>
          <w:tcPr>
            <w:tcW w:w="1696" w:type="dxa"/>
          </w:tcPr>
          <w:p w14:paraId="28F1D447" w14:textId="77777777" w:rsidR="001D374F" w:rsidRPr="006C61B9" w:rsidRDefault="001D374F" w:rsidP="001D374F">
            <w:pPr>
              <w:rPr>
                <w:rFonts w:eastAsia="Malgun Gothic"/>
                <w:bCs/>
                <w:lang w:eastAsia="ko-KR"/>
              </w:rPr>
            </w:pPr>
          </w:p>
        </w:tc>
        <w:tc>
          <w:tcPr>
            <w:tcW w:w="1560" w:type="dxa"/>
          </w:tcPr>
          <w:p w14:paraId="60696BAD" w14:textId="77777777" w:rsidR="001D374F" w:rsidRPr="006C61B9" w:rsidRDefault="001D374F" w:rsidP="001D374F"/>
        </w:tc>
        <w:tc>
          <w:tcPr>
            <w:tcW w:w="6378" w:type="dxa"/>
          </w:tcPr>
          <w:p w14:paraId="4754BB6A" w14:textId="77777777" w:rsidR="001D374F" w:rsidRPr="006C61B9" w:rsidRDefault="001D374F" w:rsidP="001D374F"/>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companies [13</w:t>
      </w:r>
      <w:proofErr w:type="gramStart"/>
      <w:r w:rsidRPr="00DF0D1E">
        <w:rPr>
          <w:lang w:val="en-GB"/>
        </w:rPr>
        <w:t>][</w:t>
      </w:r>
      <w:proofErr w:type="gramEnd"/>
      <w:r w:rsidRPr="00DF0D1E">
        <w:rPr>
          <w:lang w:val="en-GB"/>
        </w:rPr>
        <w:t xml:space="preserve">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7C6EA1">
        <w:tc>
          <w:tcPr>
            <w:tcW w:w="1696" w:type="dxa"/>
            <w:shd w:val="clear" w:color="auto" w:fill="A5A5A5" w:themeFill="accent3"/>
          </w:tcPr>
          <w:p w14:paraId="3C2BAFF0" w14:textId="77777777" w:rsidR="00BD5DDA" w:rsidRPr="00F85A5B" w:rsidRDefault="00BD5DDA" w:rsidP="007C6EA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7C6EA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7C6EA1">
            <w:pPr>
              <w:pStyle w:val="BodyText"/>
              <w:rPr>
                <w:b/>
                <w:bCs/>
                <w:lang w:val="en-US"/>
              </w:rPr>
            </w:pPr>
            <w:r w:rsidRPr="00F85A5B">
              <w:rPr>
                <w:b/>
                <w:bCs/>
                <w:lang w:val="en-US"/>
              </w:rPr>
              <w:t xml:space="preserve">Comments </w:t>
            </w:r>
          </w:p>
        </w:tc>
      </w:tr>
      <w:tr w:rsidR="00BD5DDA" w:rsidRPr="00F85A5B" w14:paraId="165C1475" w14:textId="77777777" w:rsidTr="007C6EA1">
        <w:tc>
          <w:tcPr>
            <w:tcW w:w="1696" w:type="dxa"/>
          </w:tcPr>
          <w:p w14:paraId="3495D7D0" w14:textId="14033BFF" w:rsidR="00BD5DDA" w:rsidRPr="00F85A5B" w:rsidRDefault="00C4777C" w:rsidP="007C6EA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7C6EA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7C6EA1">
            <w:pPr>
              <w:pStyle w:val="BodyText"/>
              <w:rPr>
                <w:rFonts w:eastAsia="SimSun"/>
                <w:lang w:val="en-US"/>
              </w:rPr>
            </w:pPr>
          </w:p>
        </w:tc>
      </w:tr>
      <w:tr w:rsidR="0010691C" w:rsidRPr="00F85A5B" w14:paraId="1A283584" w14:textId="77777777" w:rsidTr="007C6EA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7C6EA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7C6EA1">
        <w:tc>
          <w:tcPr>
            <w:tcW w:w="1696" w:type="dxa"/>
          </w:tcPr>
          <w:p w14:paraId="1FB9193B" w14:textId="77777777" w:rsidR="001D374F" w:rsidRPr="00F85A5B" w:rsidRDefault="001D374F" w:rsidP="001D374F">
            <w:pPr>
              <w:pStyle w:val="BodyText"/>
              <w:rPr>
                <w:rFonts w:eastAsia="Malgun Gothic"/>
                <w:bCs/>
                <w:lang w:val="en-US" w:eastAsia="ko-KR"/>
              </w:rPr>
            </w:pPr>
          </w:p>
        </w:tc>
        <w:tc>
          <w:tcPr>
            <w:tcW w:w="2127" w:type="dxa"/>
          </w:tcPr>
          <w:p w14:paraId="1B09BD6F" w14:textId="77777777" w:rsidR="001D374F" w:rsidRPr="00F85A5B" w:rsidRDefault="001D374F" w:rsidP="001D374F">
            <w:pPr>
              <w:pStyle w:val="BodyText"/>
              <w:rPr>
                <w:rFonts w:eastAsia="SimSun"/>
                <w:lang w:val="en-US"/>
              </w:rPr>
            </w:pPr>
          </w:p>
        </w:tc>
        <w:tc>
          <w:tcPr>
            <w:tcW w:w="5811" w:type="dxa"/>
          </w:tcPr>
          <w:p w14:paraId="5FB50C5C" w14:textId="77777777" w:rsidR="001D374F" w:rsidRPr="00F85A5B" w:rsidRDefault="001D374F" w:rsidP="001D374F">
            <w:pPr>
              <w:pStyle w:val="BodyText"/>
              <w:rPr>
                <w:rFonts w:eastAsia="SimSun"/>
                <w:lang w:val="en-US"/>
              </w:rPr>
            </w:pPr>
          </w:p>
        </w:tc>
      </w:tr>
      <w:tr w:rsidR="001D374F" w:rsidRPr="00F85A5B" w14:paraId="4FADB2DB" w14:textId="77777777" w:rsidTr="007C6EA1">
        <w:tc>
          <w:tcPr>
            <w:tcW w:w="1696" w:type="dxa"/>
          </w:tcPr>
          <w:p w14:paraId="2EC9D30B" w14:textId="77777777" w:rsidR="001D374F" w:rsidRPr="00F85A5B" w:rsidRDefault="001D374F" w:rsidP="001D374F">
            <w:pPr>
              <w:pStyle w:val="BodyText"/>
              <w:rPr>
                <w:rFonts w:eastAsia="Malgun Gothic"/>
                <w:bCs/>
                <w:lang w:val="en-US" w:eastAsia="ko-KR"/>
              </w:rPr>
            </w:pPr>
          </w:p>
        </w:tc>
        <w:tc>
          <w:tcPr>
            <w:tcW w:w="2127" w:type="dxa"/>
          </w:tcPr>
          <w:p w14:paraId="0FB2124F" w14:textId="77777777" w:rsidR="001D374F" w:rsidRPr="00F85A5B" w:rsidRDefault="001D374F" w:rsidP="001D374F">
            <w:pPr>
              <w:pStyle w:val="BodyText"/>
              <w:rPr>
                <w:rFonts w:eastAsia="SimSun"/>
                <w:lang w:val="en-US"/>
              </w:rPr>
            </w:pPr>
          </w:p>
        </w:tc>
        <w:tc>
          <w:tcPr>
            <w:tcW w:w="5811" w:type="dxa"/>
          </w:tcPr>
          <w:p w14:paraId="3D7514DA" w14:textId="77777777" w:rsidR="001D374F" w:rsidRPr="00F85A5B" w:rsidRDefault="001D374F" w:rsidP="001D374F">
            <w:pPr>
              <w:pStyle w:val="BodyText"/>
              <w:rPr>
                <w:rFonts w:eastAsia="SimSun"/>
                <w:lang w:val="en-US"/>
              </w:rPr>
            </w:pPr>
          </w:p>
        </w:tc>
      </w:tr>
      <w:tr w:rsidR="001D374F" w:rsidRPr="00F85A5B" w14:paraId="6CBF08D2" w14:textId="77777777" w:rsidTr="007C6EA1">
        <w:tc>
          <w:tcPr>
            <w:tcW w:w="1696" w:type="dxa"/>
          </w:tcPr>
          <w:p w14:paraId="55B35639" w14:textId="77777777" w:rsidR="001D374F" w:rsidRPr="00F85A5B" w:rsidRDefault="001D374F" w:rsidP="001D374F">
            <w:pPr>
              <w:pStyle w:val="BodyText"/>
              <w:rPr>
                <w:rFonts w:eastAsia="Malgun Gothic"/>
                <w:bCs/>
                <w:lang w:val="en-US" w:eastAsia="ko-KR"/>
              </w:rPr>
            </w:pPr>
          </w:p>
        </w:tc>
        <w:tc>
          <w:tcPr>
            <w:tcW w:w="2127" w:type="dxa"/>
          </w:tcPr>
          <w:p w14:paraId="5BFF9A4D" w14:textId="77777777" w:rsidR="001D374F" w:rsidRPr="00F85A5B" w:rsidRDefault="001D374F" w:rsidP="001D374F">
            <w:pPr>
              <w:pStyle w:val="BodyText"/>
              <w:rPr>
                <w:rFonts w:eastAsia="SimSun"/>
                <w:lang w:val="en-US"/>
              </w:rPr>
            </w:pPr>
          </w:p>
        </w:tc>
        <w:tc>
          <w:tcPr>
            <w:tcW w:w="5811" w:type="dxa"/>
          </w:tcPr>
          <w:p w14:paraId="77CF74C1" w14:textId="77777777" w:rsidR="001D374F" w:rsidRPr="00F85A5B" w:rsidRDefault="001D374F" w:rsidP="001D374F">
            <w:pPr>
              <w:pStyle w:val="BodyText"/>
              <w:rPr>
                <w:rFonts w:eastAsia="SimSun"/>
                <w:lang w:val="en-US"/>
              </w:rPr>
            </w:pPr>
          </w:p>
        </w:tc>
      </w:tr>
      <w:tr w:rsidR="001D374F" w:rsidRPr="00F85A5B" w14:paraId="6D42B0F7" w14:textId="77777777" w:rsidTr="007C6EA1">
        <w:tc>
          <w:tcPr>
            <w:tcW w:w="1696" w:type="dxa"/>
          </w:tcPr>
          <w:p w14:paraId="77C2521A" w14:textId="77777777" w:rsidR="001D374F" w:rsidRPr="00F85A5B" w:rsidRDefault="001D374F" w:rsidP="001D374F">
            <w:pPr>
              <w:pStyle w:val="BodyText"/>
              <w:rPr>
                <w:rFonts w:eastAsia="Malgun Gothic"/>
                <w:bCs/>
                <w:lang w:val="en-US" w:eastAsia="ko-KR"/>
              </w:rPr>
            </w:pPr>
          </w:p>
        </w:tc>
        <w:tc>
          <w:tcPr>
            <w:tcW w:w="2127" w:type="dxa"/>
          </w:tcPr>
          <w:p w14:paraId="74D4AC59" w14:textId="77777777" w:rsidR="001D374F" w:rsidRPr="00F85A5B" w:rsidRDefault="001D374F" w:rsidP="001D374F">
            <w:pPr>
              <w:pStyle w:val="BodyText"/>
              <w:rPr>
                <w:rFonts w:eastAsia="SimSun"/>
                <w:lang w:val="en-US"/>
              </w:rPr>
            </w:pPr>
          </w:p>
        </w:tc>
        <w:tc>
          <w:tcPr>
            <w:tcW w:w="5811" w:type="dxa"/>
          </w:tcPr>
          <w:p w14:paraId="1DE4CABF" w14:textId="77777777" w:rsidR="001D374F" w:rsidRPr="00F85A5B" w:rsidRDefault="001D374F" w:rsidP="001D374F">
            <w:pPr>
              <w:pStyle w:val="BodyText"/>
              <w:rPr>
                <w:rFonts w:eastAsia="SimSun"/>
                <w:lang w:val="en-US"/>
              </w:rPr>
            </w:pPr>
          </w:p>
        </w:tc>
      </w:tr>
      <w:tr w:rsidR="001D374F" w:rsidRPr="00F85A5B" w14:paraId="708FF6B7" w14:textId="77777777" w:rsidTr="007C6EA1">
        <w:tc>
          <w:tcPr>
            <w:tcW w:w="1696" w:type="dxa"/>
          </w:tcPr>
          <w:p w14:paraId="328BDAAF" w14:textId="77777777" w:rsidR="001D374F" w:rsidRPr="00F85A5B" w:rsidRDefault="001D374F" w:rsidP="001D374F">
            <w:pPr>
              <w:pStyle w:val="BodyText"/>
              <w:rPr>
                <w:rFonts w:eastAsia="Malgun Gothic"/>
                <w:bCs/>
                <w:lang w:val="en-US" w:eastAsia="ko-KR"/>
              </w:rPr>
            </w:pPr>
          </w:p>
        </w:tc>
        <w:tc>
          <w:tcPr>
            <w:tcW w:w="2127" w:type="dxa"/>
          </w:tcPr>
          <w:p w14:paraId="3A51353B" w14:textId="77777777" w:rsidR="001D374F" w:rsidRPr="00F85A5B" w:rsidRDefault="001D374F" w:rsidP="001D374F">
            <w:pPr>
              <w:pStyle w:val="BodyText"/>
              <w:rPr>
                <w:rFonts w:eastAsia="SimSun"/>
                <w:lang w:val="en-US"/>
              </w:rPr>
            </w:pPr>
          </w:p>
        </w:tc>
        <w:tc>
          <w:tcPr>
            <w:tcW w:w="5811" w:type="dxa"/>
          </w:tcPr>
          <w:p w14:paraId="5873E11D" w14:textId="77777777" w:rsidR="001D374F" w:rsidRPr="00F85A5B" w:rsidRDefault="001D374F" w:rsidP="001D374F">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w:t>
      </w:r>
      <w:proofErr w:type="gramStart"/>
      <w:r>
        <w:t>monitoring</w:t>
      </w:r>
      <w:proofErr w:type="gramEnd"/>
      <w:r>
        <w:t xml:space="preserve">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Look w:val="04A0" w:firstRow="1" w:lastRow="0" w:firstColumn="1" w:lastColumn="0" w:noHBand="0" w:noVBand="1"/>
      </w:tblPr>
      <w:tblGrid>
        <w:gridCol w:w="1696"/>
        <w:gridCol w:w="2127"/>
        <w:gridCol w:w="5811"/>
      </w:tblGrid>
      <w:tr w:rsidR="0046783B" w:rsidRPr="00F85A5B" w14:paraId="04164B0D" w14:textId="77777777" w:rsidTr="006833C2">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6833C2">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lastRenderedPageBreak/>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6833C2">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6833C2">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1D374F" w:rsidRPr="00F85A5B" w14:paraId="404411BC" w14:textId="77777777" w:rsidTr="006833C2">
        <w:tc>
          <w:tcPr>
            <w:tcW w:w="1696" w:type="dxa"/>
          </w:tcPr>
          <w:p w14:paraId="58AC4258" w14:textId="77777777" w:rsidR="001D374F" w:rsidRPr="00F85A5B" w:rsidRDefault="001D374F" w:rsidP="001D374F">
            <w:pPr>
              <w:pStyle w:val="BodyText"/>
              <w:rPr>
                <w:rFonts w:eastAsia="Malgun Gothic"/>
                <w:bCs/>
                <w:lang w:val="en-US" w:eastAsia="ko-KR"/>
              </w:rPr>
            </w:pPr>
          </w:p>
        </w:tc>
        <w:tc>
          <w:tcPr>
            <w:tcW w:w="2127" w:type="dxa"/>
          </w:tcPr>
          <w:p w14:paraId="637A0D2C" w14:textId="77777777" w:rsidR="001D374F" w:rsidRPr="00F85A5B" w:rsidRDefault="001D374F" w:rsidP="001D374F">
            <w:pPr>
              <w:pStyle w:val="BodyText"/>
              <w:rPr>
                <w:rFonts w:eastAsia="SimSun"/>
                <w:lang w:val="en-US"/>
              </w:rPr>
            </w:pPr>
          </w:p>
        </w:tc>
        <w:tc>
          <w:tcPr>
            <w:tcW w:w="5811" w:type="dxa"/>
          </w:tcPr>
          <w:p w14:paraId="5C583DB4" w14:textId="77777777" w:rsidR="001D374F" w:rsidRPr="00F85A5B" w:rsidRDefault="001D374F" w:rsidP="001D374F">
            <w:pPr>
              <w:pStyle w:val="BodyText"/>
              <w:rPr>
                <w:rFonts w:eastAsia="SimSun"/>
                <w:lang w:val="en-US"/>
              </w:rPr>
            </w:pPr>
          </w:p>
        </w:tc>
      </w:tr>
      <w:tr w:rsidR="001D374F" w:rsidRPr="00F85A5B" w14:paraId="0D826AD9" w14:textId="77777777" w:rsidTr="006833C2">
        <w:tc>
          <w:tcPr>
            <w:tcW w:w="1696" w:type="dxa"/>
          </w:tcPr>
          <w:p w14:paraId="0E692FFE" w14:textId="77777777" w:rsidR="001D374F" w:rsidRPr="00F85A5B" w:rsidRDefault="001D374F" w:rsidP="001D374F">
            <w:pPr>
              <w:pStyle w:val="BodyText"/>
              <w:rPr>
                <w:rFonts w:eastAsia="Malgun Gothic"/>
                <w:bCs/>
                <w:lang w:val="en-US" w:eastAsia="ko-KR"/>
              </w:rPr>
            </w:pPr>
          </w:p>
        </w:tc>
        <w:tc>
          <w:tcPr>
            <w:tcW w:w="2127" w:type="dxa"/>
          </w:tcPr>
          <w:p w14:paraId="7462DCD1" w14:textId="77777777" w:rsidR="001D374F" w:rsidRPr="00F85A5B" w:rsidRDefault="001D374F" w:rsidP="001D374F">
            <w:pPr>
              <w:pStyle w:val="BodyText"/>
              <w:rPr>
                <w:rFonts w:eastAsia="SimSun"/>
                <w:lang w:val="en-US"/>
              </w:rPr>
            </w:pPr>
          </w:p>
        </w:tc>
        <w:tc>
          <w:tcPr>
            <w:tcW w:w="5811" w:type="dxa"/>
          </w:tcPr>
          <w:p w14:paraId="0FBE2AF3" w14:textId="77777777" w:rsidR="001D374F" w:rsidRPr="00F85A5B" w:rsidRDefault="001D374F" w:rsidP="001D374F">
            <w:pPr>
              <w:pStyle w:val="BodyText"/>
              <w:rPr>
                <w:rFonts w:eastAsia="SimSun"/>
                <w:lang w:val="en-US"/>
              </w:rPr>
            </w:pPr>
          </w:p>
        </w:tc>
      </w:tr>
      <w:tr w:rsidR="001D374F" w:rsidRPr="00F85A5B" w14:paraId="61E7A4E0" w14:textId="77777777" w:rsidTr="006833C2">
        <w:tc>
          <w:tcPr>
            <w:tcW w:w="1696" w:type="dxa"/>
          </w:tcPr>
          <w:p w14:paraId="5F49ADA5" w14:textId="77777777" w:rsidR="001D374F" w:rsidRPr="00F85A5B" w:rsidRDefault="001D374F" w:rsidP="001D374F">
            <w:pPr>
              <w:pStyle w:val="BodyText"/>
              <w:rPr>
                <w:rFonts w:eastAsia="Malgun Gothic"/>
                <w:bCs/>
                <w:lang w:val="en-US" w:eastAsia="ko-KR"/>
              </w:rPr>
            </w:pPr>
          </w:p>
        </w:tc>
        <w:tc>
          <w:tcPr>
            <w:tcW w:w="2127" w:type="dxa"/>
          </w:tcPr>
          <w:p w14:paraId="2897703B" w14:textId="77777777" w:rsidR="001D374F" w:rsidRPr="00F85A5B" w:rsidRDefault="001D374F" w:rsidP="001D374F">
            <w:pPr>
              <w:pStyle w:val="BodyText"/>
              <w:rPr>
                <w:rFonts w:eastAsia="SimSun"/>
                <w:lang w:val="en-US"/>
              </w:rPr>
            </w:pPr>
          </w:p>
        </w:tc>
        <w:tc>
          <w:tcPr>
            <w:tcW w:w="5811" w:type="dxa"/>
          </w:tcPr>
          <w:p w14:paraId="54B94061" w14:textId="77777777" w:rsidR="001D374F" w:rsidRPr="00F85A5B" w:rsidRDefault="001D374F" w:rsidP="001D374F">
            <w:pPr>
              <w:pStyle w:val="BodyText"/>
              <w:rPr>
                <w:rFonts w:eastAsia="SimSun"/>
                <w:lang w:val="en-US"/>
              </w:rPr>
            </w:pPr>
          </w:p>
        </w:tc>
      </w:tr>
      <w:tr w:rsidR="001D374F" w:rsidRPr="00F85A5B" w14:paraId="2CA1AEE2" w14:textId="77777777" w:rsidTr="006833C2">
        <w:tc>
          <w:tcPr>
            <w:tcW w:w="1696" w:type="dxa"/>
          </w:tcPr>
          <w:p w14:paraId="0EAD04D6" w14:textId="77777777" w:rsidR="001D374F" w:rsidRPr="00F85A5B" w:rsidRDefault="001D374F" w:rsidP="001D374F">
            <w:pPr>
              <w:pStyle w:val="BodyText"/>
              <w:rPr>
                <w:rFonts w:eastAsia="Malgun Gothic"/>
                <w:bCs/>
                <w:lang w:val="en-US" w:eastAsia="ko-KR"/>
              </w:rPr>
            </w:pPr>
          </w:p>
        </w:tc>
        <w:tc>
          <w:tcPr>
            <w:tcW w:w="2127" w:type="dxa"/>
          </w:tcPr>
          <w:p w14:paraId="1E9F48F5" w14:textId="77777777" w:rsidR="001D374F" w:rsidRPr="00F85A5B" w:rsidRDefault="001D374F" w:rsidP="001D374F">
            <w:pPr>
              <w:pStyle w:val="BodyText"/>
              <w:rPr>
                <w:rFonts w:eastAsia="SimSun"/>
                <w:lang w:val="en-US"/>
              </w:rPr>
            </w:pPr>
          </w:p>
        </w:tc>
        <w:tc>
          <w:tcPr>
            <w:tcW w:w="5811" w:type="dxa"/>
          </w:tcPr>
          <w:p w14:paraId="5FBE8FDB" w14:textId="77777777" w:rsidR="001D374F" w:rsidRPr="00F85A5B" w:rsidRDefault="001D374F" w:rsidP="001D374F">
            <w:pPr>
              <w:pStyle w:val="BodyText"/>
              <w:rPr>
                <w:rFonts w:eastAsia="SimSun"/>
                <w:lang w:val="en-US"/>
              </w:rPr>
            </w:pPr>
          </w:p>
        </w:tc>
      </w:tr>
      <w:tr w:rsidR="001D374F" w:rsidRPr="00F85A5B" w14:paraId="58FABF26" w14:textId="77777777" w:rsidTr="006833C2">
        <w:tc>
          <w:tcPr>
            <w:tcW w:w="1696" w:type="dxa"/>
          </w:tcPr>
          <w:p w14:paraId="51BEE446" w14:textId="77777777" w:rsidR="001D374F" w:rsidRPr="00F85A5B" w:rsidRDefault="001D374F" w:rsidP="001D374F">
            <w:pPr>
              <w:pStyle w:val="BodyText"/>
              <w:rPr>
                <w:rFonts w:eastAsia="Malgun Gothic"/>
                <w:bCs/>
                <w:lang w:val="en-US" w:eastAsia="ko-KR"/>
              </w:rPr>
            </w:pPr>
          </w:p>
        </w:tc>
        <w:tc>
          <w:tcPr>
            <w:tcW w:w="2127" w:type="dxa"/>
          </w:tcPr>
          <w:p w14:paraId="234838E8" w14:textId="77777777" w:rsidR="001D374F" w:rsidRPr="00F85A5B" w:rsidRDefault="001D374F" w:rsidP="001D374F">
            <w:pPr>
              <w:pStyle w:val="BodyText"/>
              <w:rPr>
                <w:rFonts w:eastAsia="SimSun"/>
                <w:lang w:val="en-US"/>
              </w:rPr>
            </w:pPr>
          </w:p>
        </w:tc>
        <w:tc>
          <w:tcPr>
            <w:tcW w:w="5811" w:type="dxa"/>
          </w:tcPr>
          <w:p w14:paraId="24BBF034" w14:textId="77777777" w:rsidR="001D374F" w:rsidRPr="00F85A5B" w:rsidRDefault="001D374F" w:rsidP="001D374F">
            <w:pPr>
              <w:pStyle w:val="BodyText"/>
              <w:rPr>
                <w:rFonts w:eastAsia="SimSun"/>
                <w:lang w:val="en-US"/>
              </w:rPr>
            </w:pP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lastRenderedPageBreak/>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6"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6"/>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723074">
        <w:tc>
          <w:tcPr>
            <w:tcW w:w="1696" w:type="dxa"/>
            <w:shd w:val="clear" w:color="auto" w:fill="A5A5A5" w:themeFill="accent3"/>
          </w:tcPr>
          <w:p w14:paraId="75A42BD9" w14:textId="77777777" w:rsidR="00685D5C" w:rsidRPr="00F85A5B" w:rsidRDefault="00685D5C" w:rsidP="00723074">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723074">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723074">
            <w:pPr>
              <w:pStyle w:val="BodyText"/>
              <w:rPr>
                <w:b/>
                <w:bCs/>
                <w:lang w:val="en-US"/>
              </w:rPr>
            </w:pPr>
            <w:r w:rsidRPr="00F85A5B">
              <w:rPr>
                <w:b/>
                <w:bCs/>
                <w:lang w:val="en-US"/>
              </w:rPr>
              <w:t xml:space="preserve">Comments </w:t>
            </w:r>
          </w:p>
        </w:tc>
      </w:tr>
      <w:tr w:rsidR="00685D5C" w:rsidRPr="00F85A5B" w14:paraId="63A39552" w14:textId="77777777" w:rsidTr="00723074">
        <w:tc>
          <w:tcPr>
            <w:tcW w:w="1696" w:type="dxa"/>
          </w:tcPr>
          <w:p w14:paraId="508AFD6F" w14:textId="39A37D28" w:rsidR="00685D5C" w:rsidRPr="00F85A5B" w:rsidRDefault="00B73710" w:rsidP="00723074">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723074">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723074">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723074">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723074">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723074">
        <w:tc>
          <w:tcPr>
            <w:tcW w:w="1696" w:type="dxa"/>
          </w:tcPr>
          <w:p w14:paraId="136B06C7" w14:textId="77777777" w:rsidR="001D374F" w:rsidRPr="00F85A5B" w:rsidRDefault="001D374F" w:rsidP="001D374F">
            <w:pPr>
              <w:pStyle w:val="BodyText"/>
              <w:rPr>
                <w:rFonts w:eastAsia="Malgun Gothic"/>
                <w:bCs/>
                <w:lang w:val="en-US" w:eastAsia="ko-KR"/>
              </w:rPr>
            </w:pPr>
          </w:p>
        </w:tc>
        <w:tc>
          <w:tcPr>
            <w:tcW w:w="2127" w:type="dxa"/>
          </w:tcPr>
          <w:p w14:paraId="0BEFBDAA" w14:textId="77777777" w:rsidR="001D374F" w:rsidRPr="00F85A5B" w:rsidRDefault="001D374F" w:rsidP="001D374F">
            <w:pPr>
              <w:pStyle w:val="BodyText"/>
              <w:rPr>
                <w:rFonts w:eastAsia="SimSun"/>
                <w:lang w:val="en-US"/>
              </w:rPr>
            </w:pPr>
          </w:p>
        </w:tc>
        <w:tc>
          <w:tcPr>
            <w:tcW w:w="5811" w:type="dxa"/>
          </w:tcPr>
          <w:p w14:paraId="074BCD2C" w14:textId="77777777" w:rsidR="001D374F" w:rsidRPr="00F85A5B" w:rsidRDefault="001D374F" w:rsidP="001D374F">
            <w:pPr>
              <w:pStyle w:val="BodyText"/>
              <w:rPr>
                <w:rFonts w:eastAsia="SimSun"/>
                <w:lang w:val="en-US"/>
              </w:rPr>
            </w:pPr>
          </w:p>
        </w:tc>
      </w:tr>
      <w:tr w:rsidR="001D374F" w:rsidRPr="00F85A5B" w14:paraId="73CA332B" w14:textId="77777777" w:rsidTr="00723074">
        <w:tc>
          <w:tcPr>
            <w:tcW w:w="1696" w:type="dxa"/>
          </w:tcPr>
          <w:p w14:paraId="71060136" w14:textId="77777777" w:rsidR="001D374F" w:rsidRPr="00F85A5B" w:rsidRDefault="001D374F" w:rsidP="001D374F">
            <w:pPr>
              <w:pStyle w:val="BodyText"/>
              <w:rPr>
                <w:rFonts w:eastAsia="Malgun Gothic"/>
                <w:bCs/>
                <w:lang w:val="en-US" w:eastAsia="ko-KR"/>
              </w:rPr>
            </w:pPr>
          </w:p>
        </w:tc>
        <w:tc>
          <w:tcPr>
            <w:tcW w:w="2127" w:type="dxa"/>
          </w:tcPr>
          <w:p w14:paraId="0E69623E" w14:textId="77777777" w:rsidR="001D374F" w:rsidRPr="00F85A5B" w:rsidRDefault="001D374F" w:rsidP="001D374F">
            <w:pPr>
              <w:pStyle w:val="BodyText"/>
              <w:rPr>
                <w:rFonts w:eastAsia="SimSun"/>
                <w:lang w:val="en-US"/>
              </w:rPr>
            </w:pPr>
          </w:p>
        </w:tc>
        <w:tc>
          <w:tcPr>
            <w:tcW w:w="5811" w:type="dxa"/>
          </w:tcPr>
          <w:p w14:paraId="7BEAA509" w14:textId="77777777" w:rsidR="001D374F" w:rsidRPr="00F85A5B" w:rsidRDefault="001D374F" w:rsidP="001D374F">
            <w:pPr>
              <w:pStyle w:val="BodyText"/>
              <w:rPr>
                <w:rFonts w:eastAsia="SimSun"/>
                <w:lang w:val="en-US"/>
              </w:rPr>
            </w:pPr>
          </w:p>
        </w:tc>
      </w:tr>
      <w:tr w:rsidR="001D374F" w:rsidRPr="00F85A5B" w14:paraId="50F2909E" w14:textId="77777777" w:rsidTr="00723074">
        <w:tc>
          <w:tcPr>
            <w:tcW w:w="1696" w:type="dxa"/>
          </w:tcPr>
          <w:p w14:paraId="2F19DDDA" w14:textId="77777777" w:rsidR="001D374F" w:rsidRPr="00F85A5B" w:rsidRDefault="001D374F" w:rsidP="001D374F">
            <w:pPr>
              <w:pStyle w:val="BodyText"/>
              <w:rPr>
                <w:rFonts w:eastAsia="Malgun Gothic"/>
                <w:bCs/>
                <w:lang w:val="en-US" w:eastAsia="ko-KR"/>
              </w:rPr>
            </w:pPr>
          </w:p>
        </w:tc>
        <w:tc>
          <w:tcPr>
            <w:tcW w:w="2127" w:type="dxa"/>
          </w:tcPr>
          <w:p w14:paraId="0E60B6F6" w14:textId="77777777" w:rsidR="001D374F" w:rsidRPr="00F85A5B" w:rsidRDefault="001D374F" w:rsidP="001D374F">
            <w:pPr>
              <w:pStyle w:val="BodyText"/>
              <w:rPr>
                <w:rFonts w:eastAsia="SimSun"/>
                <w:lang w:val="en-US"/>
              </w:rPr>
            </w:pPr>
          </w:p>
        </w:tc>
        <w:tc>
          <w:tcPr>
            <w:tcW w:w="5811" w:type="dxa"/>
          </w:tcPr>
          <w:p w14:paraId="2F57A8C6" w14:textId="77777777" w:rsidR="001D374F" w:rsidRPr="00F85A5B" w:rsidRDefault="001D374F" w:rsidP="001D374F">
            <w:pPr>
              <w:pStyle w:val="BodyText"/>
              <w:rPr>
                <w:rFonts w:eastAsia="SimSun"/>
                <w:lang w:val="en-US"/>
              </w:rPr>
            </w:pPr>
          </w:p>
        </w:tc>
      </w:tr>
      <w:tr w:rsidR="001D374F" w:rsidRPr="00F85A5B" w14:paraId="5C6447B3" w14:textId="77777777" w:rsidTr="00723074">
        <w:tc>
          <w:tcPr>
            <w:tcW w:w="1696" w:type="dxa"/>
          </w:tcPr>
          <w:p w14:paraId="04A2CB54" w14:textId="77777777" w:rsidR="001D374F" w:rsidRPr="00F85A5B" w:rsidRDefault="001D374F" w:rsidP="001D374F">
            <w:pPr>
              <w:pStyle w:val="BodyText"/>
              <w:rPr>
                <w:rFonts w:eastAsia="Malgun Gothic"/>
                <w:bCs/>
                <w:lang w:val="en-US" w:eastAsia="ko-KR"/>
              </w:rPr>
            </w:pPr>
          </w:p>
        </w:tc>
        <w:tc>
          <w:tcPr>
            <w:tcW w:w="2127" w:type="dxa"/>
          </w:tcPr>
          <w:p w14:paraId="745F0564" w14:textId="77777777" w:rsidR="001D374F" w:rsidRPr="00F85A5B" w:rsidRDefault="001D374F" w:rsidP="001D374F">
            <w:pPr>
              <w:pStyle w:val="BodyText"/>
              <w:rPr>
                <w:rFonts w:eastAsia="SimSun"/>
                <w:lang w:val="en-US"/>
              </w:rPr>
            </w:pPr>
          </w:p>
        </w:tc>
        <w:tc>
          <w:tcPr>
            <w:tcW w:w="5811" w:type="dxa"/>
          </w:tcPr>
          <w:p w14:paraId="7C5ED026" w14:textId="77777777" w:rsidR="001D374F" w:rsidRPr="00F85A5B" w:rsidRDefault="001D374F" w:rsidP="001D374F">
            <w:pPr>
              <w:pStyle w:val="BodyText"/>
              <w:rPr>
                <w:rFonts w:eastAsia="SimSun"/>
                <w:lang w:val="en-US"/>
              </w:rPr>
            </w:pPr>
          </w:p>
        </w:tc>
      </w:tr>
      <w:tr w:rsidR="001D374F" w:rsidRPr="00F85A5B" w14:paraId="510940A7" w14:textId="77777777" w:rsidTr="00723074">
        <w:tc>
          <w:tcPr>
            <w:tcW w:w="1696" w:type="dxa"/>
          </w:tcPr>
          <w:p w14:paraId="0E1F8EA6" w14:textId="77777777" w:rsidR="001D374F" w:rsidRPr="00F85A5B" w:rsidRDefault="001D374F" w:rsidP="001D374F">
            <w:pPr>
              <w:pStyle w:val="BodyText"/>
              <w:rPr>
                <w:rFonts w:eastAsia="Malgun Gothic"/>
                <w:bCs/>
                <w:lang w:val="en-US" w:eastAsia="ko-KR"/>
              </w:rPr>
            </w:pPr>
          </w:p>
        </w:tc>
        <w:tc>
          <w:tcPr>
            <w:tcW w:w="2127" w:type="dxa"/>
          </w:tcPr>
          <w:p w14:paraId="6BB02A01" w14:textId="77777777" w:rsidR="001D374F" w:rsidRPr="00F85A5B" w:rsidRDefault="001D374F" w:rsidP="001D374F">
            <w:pPr>
              <w:pStyle w:val="BodyText"/>
              <w:rPr>
                <w:rFonts w:eastAsia="SimSun"/>
                <w:lang w:val="en-US"/>
              </w:rPr>
            </w:pPr>
          </w:p>
        </w:tc>
        <w:tc>
          <w:tcPr>
            <w:tcW w:w="5811" w:type="dxa"/>
          </w:tcPr>
          <w:p w14:paraId="60484EF0" w14:textId="77777777" w:rsidR="001D374F" w:rsidRPr="00F85A5B" w:rsidRDefault="001D374F" w:rsidP="001D374F">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7" w:name="_Hlk79840388"/>
      <w:r>
        <w:rPr>
          <w:lang w:eastAsia="zh-CN"/>
        </w:rPr>
        <w:lastRenderedPageBreak/>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8"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8"/>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7"/>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77777777" w:rsidR="001D374F" w:rsidRPr="006C61B9" w:rsidRDefault="001D374F" w:rsidP="001D374F">
            <w:pPr>
              <w:rPr>
                <w:rFonts w:eastAsia="Malgun Gothic"/>
                <w:bCs/>
                <w:lang w:eastAsia="ko-KR"/>
              </w:rPr>
            </w:pPr>
          </w:p>
        </w:tc>
        <w:tc>
          <w:tcPr>
            <w:tcW w:w="1560" w:type="dxa"/>
          </w:tcPr>
          <w:p w14:paraId="5F6CD3DC" w14:textId="77777777" w:rsidR="001D374F" w:rsidRPr="006C61B9" w:rsidRDefault="001D374F" w:rsidP="001D374F"/>
        </w:tc>
        <w:tc>
          <w:tcPr>
            <w:tcW w:w="6378" w:type="dxa"/>
          </w:tcPr>
          <w:p w14:paraId="6D089216" w14:textId="77777777" w:rsidR="001D374F" w:rsidRPr="006C61B9" w:rsidRDefault="001D374F" w:rsidP="001D374F"/>
        </w:tc>
      </w:tr>
      <w:tr w:rsidR="001D374F" w:rsidRPr="006C61B9" w14:paraId="23B7B5CD" w14:textId="77777777" w:rsidTr="006833C2">
        <w:tc>
          <w:tcPr>
            <w:tcW w:w="1696" w:type="dxa"/>
          </w:tcPr>
          <w:p w14:paraId="34182406" w14:textId="77777777" w:rsidR="001D374F" w:rsidRPr="006C61B9" w:rsidRDefault="001D374F" w:rsidP="001D374F">
            <w:pPr>
              <w:rPr>
                <w:rFonts w:eastAsia="Malgun Gothic"/>
                <w:bCs/>
                <w:lang w:eastAsia="ko-KR"/>
              </w:rPr>
            </w:pPr>
          </w:p>
        </w:tc>
        <w:tc>
          <w:tcPr>
            <w:tcW w:w="1560" w:type="dxa"/>
          </w:tcPr>
          <w:p w14:paraId="1D2AD405" w14:textId="77777777" w:rsidR="001D374F" w:rsidRPr="006C61B9" w:rsidRDefault="001D374F" w:rsidP="001D374F"/>
        </w:tc>
        <w:tc>
          <w:tcPr>
            <w:tcW w:w="6378" w:type="dxa"/>
          </w:tcPr>
          <w:p w14:paraId="0F14957E" w14:textId="77777777" w:rsidR="001D374F" w:rsidRPr="006C61B9" w:rsidRDefault="001D374F" w:rsidP="001D374F"/>
        </w:tc>
      </w:tr>
      <w:tr w:rsidR="001D374F" w:rsidRPr="006C61B9" w14:paraId="73DECCBB" w14:textId="77777777" w:rsidTr="006833C2">
        <w:tc>
          <w:tcPr>
            <w:tcW w:w="1696" w:type="dxa"/>
          </w:tcPr>
          <w:p w14:paraId="59C647B2" w14:textId="77777777" w:rsidR="001D374F" w:rsidRPr="006C61B9" w:rsidRDefault="001D374F" w:rsidP="001D374F">
            <w:pPr>
              <w:rPr>
                <w:rFonts w:eastAsia="Malgun Gothic"/>
                <w:bCs/>
                <w:lang w:eastAsia="ko-KR"/>
              </w:rPr>
            </w:pPr>
          </w:p>
        </w:tc>
        <w:tc>
          <w:tcPr>
            <w:tcW w:w="1560" w:type="dxa"/>
          </w:tcPr>
          <w:p w14:paraId="26B969C8" w14:textId="77777777" w:rsidR="001D374F" w:rsidRPr="006C61B9" w:rsidRDefault="001D374F" w:rsidP="001D374F"/>
        </w:tc>
        <w:tc>
          <w:tcPr>
            <w:tcW w:w="6378" w:type="dxa"/>
          </w:tcPr>
          <w:p w14:paraId="321BE9A2" w14:textId="77777777" w:rsidR="001D374F" w:rsidRPr="006C61B9" w:rsidRDefault="001D374F" w:rsidP="001D374F"/>
        </w:tc>
      </w:tr>
      <w:tr w:rsidR="001D374F" w:rsidRPr="006C61B9" w14:paraId="706CFFE2" w14:textId="77777777" w:rsidTr="006833C2">
        <w:tc>
          <w:tcPr>
            <w:tcW w:w="1696" w:type="dxa"/>
          </w:tcPr>
          <w:p w14:paraId="45611CD1" w14:textId="77777777" w:rsidR="001D374F" w:rsidRPr="006C61B9" w:rsidRDefault="001D374F" w:rsidP="001D374F">
            <w:pPr>
              <w:rPr>
                <w:rFonts w:eastAsia="DengXian"/>
                <w:bCs/>
              </w:rPr>
            </w:pPr>
          </w:p>
        </w:tc>
        <w:tc>
          <w:tcPr>
            <w:tcW w:w="1560" w:type="dxa"/>
          </w:tcPr>
          <w:p w14:paraId="399B5392" w14:textId="77777777" w:rsidR="001D374F" w:rsidRPr="006C61B9" w:rsidRDefault="001D374F" w:rsidP="001D374F"/>
        </w:tc>
        <w:tc>
          <w:tcPr>
            <w:tcW w:w="6378" w:type="dxa"/>
          </w:tcPr>
          <w:p w14:paraId="16E1D31F" w14:textId="77777777" w:rsidR="001D374F" w:rsidRPr="006C61B9" w:rsidRDefault="001D374F" w:rsidP="001D374F"/>
        </w:tc>
      </w:tr>
      <w:tr w:rsidR="001D374F" w:rsidRPr="006C61B9" w14:paraId="5F97D1E3" w14:textId="77777777" w:rsidTr="006833C2">
        <w:tc>
          <w:tcPr>
            <w:tcW w:w="1696" w:type="dxa"/>
          </w:tcPr>
          <w:p w14:paraId="20A18713" w14:textId="77777777" w:rsidR="001D374F" w:rsidRPr="006C61B9" w:rsidRDefault="001D374F" w:rsidP="001D374F">
            <w:pPr>
              <w:rPr>
                <w:rFonts w:eastAsia="Malgun Gothic"/>
                <w:bCs/>
                <w:lang w:eastAsia="ko-KR"/>
              </w:rPr>
            </w:pPr>
          </w:p>
        </w:tc>
        <w:tc>
          <w:tcPr>
            <w:tcW w:w="1560" w:type="dxa"/>
          </w:tcPr>
          <w:p w14:paraId="6FC7B50C" w14:textId="77777777" w:rsidR="001D374F" w:rsidRPr="006C61B9" w:rsidRDefault="001D374F" w:rsidP="001D374F"/>
        </w:tc>
        <w:tc>
          <w:tcPr>
            <w:tcW w:w="6378" w:type="dxa"/>
          </w:tcPr>
          <w:p w14:paraId="5B7982B2" w14:textId="77777777" w:rsidR="001D374F" w:rsidRPr="006C61B9" w:rsidRDefault="001D374F" w:rsidP="001D374F"/>
        </w:tc>
      </w:tr>
      <w:tr w:rsidR="001D374F" w:rsidRPr="006C61B9" w14:paraId="240F8CA0" w14:textId="77777777" w:rsidTr="006833C2">
        <w:tc>
          <w:tcPr>
            <w:tcW w:w="1696" w:type="dxa"/>
          </w:tcPr>
          <w:p w14:paraId="5E5BC888" w14:textId="77777777" w:rsidR="001D374F" w:rsidRPr="006C61B9" w:rsidRDefault="001D374F" w:rsidP="001D374F">
            <w:pPr>
              <w:rPr>
                <w:rFonts w:eastAsiaTheme="minorEastAsia"/>
                <w:bCs/>
                <w:lang w:eastAsia="ja-JP"/>
              </w:rPr>
            </w:pPr>
          </w:p>
        </w:tc>
        <w:tc>
          <w:tcPr>
            <w:tcW w:w="1560" w:type="dxa"/>
          </w:tcPr>
          <w:p w14:paraId="0228E5CC" w14:textId="77777777" w:rsidR="001D374F" w:rsidRPr="006C61B9" w:rsidRDefault="001D374F" w:rsidP="001D374F">
            <w:pPr>
              <w:rPr>
                <w:rFonts w:eastAsiaTheme="minorEastAsia"/>
                <w:lang w:eastAsia="ja-JP"/>
              </w:rPr>
            </w:pPr>
          </w:p>
        </w:tc>
        <w:tc>
          <w:tcPr>
            <w:tcW w:w="6378" w:type="dxa"/>
          </w:tcPr>
          <w:p w14:paraId="76047529" w14:textId="77777777" w:rsidR="001D374F" w:rsidRPr="006C61B9" w:rsidRDefault="001D374F" w:rsidP="001D374F">
            <w:pPr>
              <w:rPr>
                <w:rFonts w:eastAsiaTheme="minorEastAsia"/>
                <w:lang w:eastAsia="ja-JP"/>
              </w:rPr>
            </w:pP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lastRenderedPageBreak/>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77777777" w:rsidR="001D374F" w:rsidRPr="00F85A5B" w:rsidRDefault="001D374F" w:rsidP="001D374F">
            <w:pPr>
              <w:pStyle w:val="BodyText"/>
              <w:rPr>
                <w:rFonts w:eastAsia="Malgun Gothic"/>
                <w:bCs/>
                <w:lang w:val="en-US" w:eastAsia="ko-KR"/>
              </w:rPr>
            </w:pPr>
          </w:p>
        </w:tc>
        <w:tc>
          <w:tcPr>
            <w:tcW w:w="2127" w:type="dxa"/>
          </w:tcPr>
          <w:p w14:paraId="5824490C" w14:textId="77777777" w:rsidR="001D374F" w:rsidRPr="00F85A5B" w:rsidRDefault="001D374F" w:rsidP="001D374F">
            <w:pPr>
              <w:pStyle w:val="BodyText"/>
              <w:rPr>
                <w:rFonts w:eastAsia="SimSun"/>
                <w:lang w:val="en-US"/>
              </w:rPr>
            </w:pPr>
          </w:p>
        </w:tc>
        <w:tc>
          <w:tcPr>
            <w:tcW w:w="5811" w:type="dxa"/>
          </w:tcPr>
          <w:p w14:paraId="03133ADD" w14:textId="77777777" w:rsidR="001D374F" w:rsidRPr="00F85A5B" w:rsidRDefault="001D374F" w:rsidP="001D374F">
            <w:pPr>
              <w:pStyle w:val="BodyText"/>
              <w:rPr>
                <w:rFonts w:eastAsia="SimSun"/>
                <w:lang w:val="en-US"/>
              </w:rPr>
            </w:pPr>
          </w:p>
        </w:tc>
      </w:tr>
      <w:tr w:rsidR="001D374F" w:rsidRPr="00F85A5B" w14:paraId="736C0319" w14:textId="77777777" w:rsidTr="00B23240">
        <w:tc>
          <w:tcPr>
            <w:tcW w:w="1696" w:type="dxa"/>
          </w:tcPr>
          <w:p w14:paraId="284F9212" w14:textId="77777777" w:rsidR="001D374F" w:rsidRPr="00F85A5B" w:rsidRDefault="001D374F" w:rsidP="001D374F">
            <w:pPr>
              <w:pStyle w:val="BodyText"/>
              <w:rPr>
                <w:rFonts w:eastAsia="Malgun Gothic"/>
                <w:bCs/>
                <w:lang w:val="en-US" w:eastAsia="ko-KR"/>
              </w:rPr>
            </w:pPr>
          </w:p>
        </w:tc>
        <w:tc>
          <w:tcPr>
            <w:tcW w:w="2127" w:type="dxa"/>
          </w:tcPr>
          <w:p w14:paraId="0FA37CFB" w14:textId="77777777" w:rsidR="001D374F" w:rsidRPr="00F85A5B" w:rsidRDefault="001D374F" w:rsidP="001D374F">
            <w:pPr>
              <w:pStyle w:val="BodyText"/>
              <w:rPr>
                <w:rFonts w:eastAsia="SimSun"/>
                <w:lang w:val="en-US"/>
              </w:rPr>
            </w:pPr>
          </w:p>
        </w:tc>
        <w:tc>
          <w:tcPr>
            <w:tcW w:w="5811" w:type="dxa"/>
          </w:tcPr>
          <w:p w14:paraId="0DFE64C1" w14:textId="77777777" w:rsidR="001D374F" w:rsidRPr="00F85A5B" w:rsidRDefault="001D374F" w:rsidP="001D374F">
            <w:pPr>
              <w:pStyle w:val="BodyText"/>
              <w:rPr>
                <w:rFonts w:eastAsia="SimSun"/>
                <w:lang w:val="en-US"/>
              </w:rPr>
            </w:pPr>
          </w:p>
        </w:tc>
      </w:tr>
      <w:tr w:rsidR="001D374F" w:rsidRPr="00F85A5B" w14:paraId="7B2C7D3F" w14:textId="77777777" w:rsidTr="00B23240">
        <w:tc>
          <w:tcPr>
            <w:tcW w:w="1696" w:type="dxa"/>
          </w:tcPr>
          <w:p w14:paraId="11BFBEC3" w14:textId="77777777" w:rsidR="001D374F" w:rsidRPr="00F85A5B" w:rsidRDefault="001D374F" w:rsidP="001D374F">
            <w:pPr>
              <w:pStyle w:val="BodyText"/>
              <w:rPr>
                <w:rFonts w:eastAsia="Malgun Gothic"/>
                <w:bCs/>
                <w:lang w:val="en-US" w:eastAsia="ko-KR"/>
              </w:rPr>
            </w:pPr>
          </w:p>
        </w:tc>
        <w:tc>
          <w:tcPr>
            <w:tcW w:w="2127" w:type="dxa"/>
          </w:tcPr>
          <w:p w14:paraId="0405E8E1" w14:textId="77777777" w:rsidR="001D374F" w:rsidRPr="00F85A5B" w:rsidRDefault="001D374F" w:rsidP="001D374F">
            <w:pPr>
              <w:pStyle w:val="BodyText"/>
              <w:rPr>
                <w:rFonts w:eastAsia="SimSun"/>
                <w:lang w:val="en-US"/>
              </w:rPr>
            </w:pPr>
          </w:p>
        </w:tc>
        <w:tc>
          <w:tcPr>
            <w:tcW w:w="5811" w:type="dxa"/>
          </w:tcPr>
          <w:p w14:paraId="71C3AF64" w14:textId="77777777" w:rsidR="001D374F" w:rsidRPr="00F85A5B" w:rsidRDefault="001D374F" w:rsidP="001D374F">
            <w:pPr>
              <w:pStyle w:val="BodyText"/>
              <w:rPr>
                <w:rFonts w:eastAsia="SimSun"/>
                <w:lang w:val="en-US"/>
              </w:rPr>
            </w:pPr>
          </w:p>
        </w:tc>
      </w:tr>
      <w:tr w:rsidR="001D374F" w:rsidRPr="00F85A5B" w14:paraId="32BD88A9" w14:textId="77777777" w:rsidTr="00B23240">
        <w:tc>
          <w:tcPr>
            <w:tcW w:w="1696" w:type="dxa"/>
          </w:tcPr>
          <w:p w14:paraId="74CDC5B5" w14:textId="77777777" w:rsidR="001D374F" w:rsidRPr="00F85A5B" w:rsidRDefault="001D374F" w:rsidP="001D374F">
            <w:pPr>
              <w:pStyle w:val="BodyText"/>
              <w:rPr>
                <w:rFonts w:eastAsia="Malgun Gothic"/>
                <w:bCs/>
                <w:lang w:val="en-US" w:eastAsia="ko-KR"/>
              </w:rPr>
            </w:pPr>
          </w:p>
        </w:tc>
        <w:tc>
          <w:tcPr>
            <w:tcW w:w="2127" w:type="dxa"/>
          </w:tcPr>
          <w:p w14:paraId="15269948" w14:textId="77777777" w:rsidR="001D374F" w:rsidRPr="00F85A5B" w:rsidRDefault="001D374F" w:rsidP="001D374F">
            <w:pPr>
              <w:pStyle w:val="BodyText"/>
              <w:rPr>
                <w:rFonts w:eastAsia="SimSun"/>
                <w:lang w:val="en-US"/>
              </w:rPr>
            </w:pPr>
          </w:p>
        </w:tc>
        <w:tc>
          <w:tcPr>
            <w:tcW w:w="5811" w:type="dxa"/>
          </w:tcPr>
          <w:p w14:paraId="04D3219F" w14:textId="77777777" w:rsidR="001D374F" w:rsidRPr="00F85A5B" w:rsidRDefault="001D374F" w:rsidP="001D374F">
            <w:pPr>
              <w:pStyle w:val="BodyText"/>
              <w:rPr>
                <w:rFonts w:eastAsia="SimSun"/>
                <w:lang w:val="en-US"/>
              </w:rPr>
            </w:pPr>
          </w:p>
        </w:tc>
      </w:tr>
      <w:tr w:rsidR="001D374F" w:rsidRPr="00F85A5B" w14:paraId="32737245" w14:textId="77777777" w:rsidTr="00B23240">
        <w:tc>
          <w:tcPr>
            <w:tcW w:w="1696" w:type="dxa"/>
          </w:tcPr>
          <w:p w14:paraId="2C308234" w14:textId="77777777" w:rsidR="001D374F" w:rsidRPr="00F85A5B" w:rsidRDefault="001D374F" w:rsidP="001D374F">
            <w:pPr>
              <w:pStyle w:val="BodyText"/>
              <w:rPr>
                <w:rFonts w:eastAsia="Malgun Gothic"/>
                <w:bCs/>
                <w:lang w:val="en-US" w:eastAsia="ko-KR"/>
              </w:rPr>
            </w:pPr>
          </w:p>
        </w:tc>
        <w:tc>
          <w:tcPr>
            <w:tcW w:w="2127" w:type="dxa"/>
          </w:tcPr>
          <w:p w14:paraId="5BFFD151" w14:textId="77777777" w:rsidR="001D374F" w:rsidRPr="00F85A5B" w:rsidRDefault="001D374F" w:rsidP="001D374F">
            <w:pPr>
              <w:pStyle w:val="BodyText"/>
              <w:rPr>
                <w:rFonts w:eastAsia="SimSun"/>
                <w:lang w:val="en-US"/>
              </w:rPr>
            </w:pPr>
          </w:p>
        </w:tc>
        <w:tc>
          <w:tcPr>
            <w:tcW w:w="5811" w:type="dxa"/>
          </w:tcPr>
          <w:p w14:paraId="000DF4C2" w14:textId="77777777" w:rsidR="001D374F" w:rsidRPr="00F85A5B" w:rsidRDefault="001D374F" w:rsidP="001D374F">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77777777" w:rsidR="001D374F" w:rsidRPr="006C61B9" w:rsidRDefault="001D374F" w:rsidP="001D374F">
            <w:pPr>
              <w:rPr>
                <w:rFonts w:eastAsia="Malgun Gothic"/>
                <w:bCs/>
                <w:lang w:eastAsia="ko-KR"/>
              </w:rPr>
            </w:pPr>
          </w:p>
        </w:tc>
        <w:tc>
          <w:tcPr>
            <w:tcW w:w="1560" w:type="dxa"/>
          </w:tcPr>
          <w:p w14:paraId="7342AA87" w14:textId="77777777" w:rsidR="001D374F" w:rsidRPr="006C61B9" w:rsidRDefault="001D374F" w:rsidP="001D374F"/>
        </w:tc>
        <w:tc>
          <w:tcPr>
            <w:tcW w:w="6378" w:type="dxa"/>
          </w:tcPr>
          <w:p w14:paraId="5F94F0A8" w14:textId="77777777" w:rsidR="001D374F" w:rsidRPr="006C61B9" w:rsidRDefault="001D374F" w:rsidP="001D374F"/>
        </w:tc>
      </w:tr>
      <w:tr w:rsidR="001D374F" w:rsidRPr="006C61B9" w14:paraId="44286F32" w14:textId="77777777" w:rsidTr="00B23240">
        <w:tc>
          <w:tcPr>
            <w:tcW w:w="1696" w:type="dxa"/>
          </w:tcPr>
          <w:p w14:paraId="2F954894" w14:textId="77777777" w:rsidR="001D374F" w:rsidRPr="006C61B9" w:rsidRDefault="001D374F" w:rsidP="001D374F">
            <w:pPr>
              <w:rPr>
                <w:rFonts w:eastAsia="Malgun Gothic"/>
                <w:bCs/>
                <w:lang w:eastAsia="ko-KR"/>
              </w:rPr>
            </w:pPr>
          </w:p>
        </w:tc>
        <w:tc>
          <w:tcPr>
            <w:tcW w:w="1560" w:type="dxa"/>
          </w:tcPr>
          <w:p w14:paraId="0D0E2DCF" w14:textId="77777777" w:rsidR="001D374F" w:rsidRPr="006C61B9" w:rsidRDefault="001D374F" w:rsidP="001D374F"/>
        </w:tc>
        <w:tc>
          <w:tcPr>
            <w:tcW w:w="6378" w:type="dxa"/>
          </w:tcPr>
          <w:p w14:paraId="74002215" w14:textId="77777777" w:rsidR="001D374F" w:rsidRPr="006C61B9" w:rsidRDefault="001D374F" w:rsidP="001D374F"/>
        </w:tc>
      </w:tr>
      <w:tr w:rsidR="001D374F" w:rsidRPr="006C61B9" w14:paraId="31C4EAE1" w14:textId="77777777" w:rsidTr="00B23240">
        <w:tc>
          <w:tcPr>
            <w:tcW w:w="1696" w:type="dxa"/>
          </w:tcPr>
          <w:p w14:paraId="5E3EBCD6" w14:textId="77777777" w:rsidR="001D374F" w:rsidRPr="006C61B9" w:rsidRDefault="001D374F" w:rsidP="001D374F">
            <w:pPr>
              <w:rPr>
                <w:rFonts w:eastAsia="Malgun Gothic"/>
                <w:bCs/>
                <w:lang w:eastAsia="ko-KR"/>
              </w:rPr>
            </w:pPr>
          </w:p>
        </w:tc>
        <w:tc>
          <w:tcPr>
            <w:tcW w:w="1560" w:type="dxa"/>
          </w:tcPr>
          <w:p w14:paraId="27DF3842" w14:textId="77777777" w:rsidR="001D374F" w:rsidRPr="006C61B9" w:rsidRDefault="001D374F" w:rsidP="001D374F"/>
        </w:tc>
        <w:tc>
          <w:tcPr>
            <w:tcW w:w="6378" w:type="dxa"/>
          </w:tcPr>
          <w:p w14:paraId="397DFFA3" w14:textId="77777777" w:rsidR="001D374F" w:rsidRPr="006C61B9" w:rsidRDefault="001D374F" w:rsidP="001D374F"/>
        </w:tc>
      </w:tr>
      <w:tr w:rsidR="001D374F" w:rsidRPr="006C61B9" w14:paraId="5DEC4743" w14:textId="77777777" w:rsidTr="00B23240">
        <w:tc>
          <w:tcPr>
            <w:tcW w:w="1696" w:type="dxa"/>
          </w:tcPr>
          <w:p w14:paraId="6A738B55" w14:textId="77777777" w:rsidR="001D374F" w:rsidRPr="006C61B9" w:rsidRDefault="001D374F" w:rsidP="001D374F">
            <w:pPr>
              <w:rPr>
                <w:rFonts w:eastAsia="DengXian"/>
                <w:bCs/>
              </w:rPr>
            </w:pPr>
          </w:p>
        </w:tc>
        <w:tc>
          <w:tcPr>
            <w:tcW w:w="1560" w:type="dxa"/>
          </w:tcPr>
          <w:p w14:paraId="6DB534A9" w14:textId="77777777" w:rsidR="001D374F" w:rsidRPr="006C61B9" w:rsidRDefault="001D374F" w:rsidP="001D374F"/>
        </w:tc>
        <w:tc>
          <w:tcPr>
            <w:tcW w:w="6378" w:type="dxa"/>
          </w:tcPr>
          <w:p w14:paraId="5BB2301A" w14:textId="77777777" w:rsidR="001D374F" w:rsidRPr="006C61B9" w:rsidRDefault="001D374F" w:rsidP="001D374F"/>
        </w:tc>
      </w:tr>
      <w:tr w:rsidR="001D374F" w:rsidRPr="006C61B9" w14:paraId="03DA7E61" w14:textId="77777777" w:rsidTr="00B23240">
        <w:tc>
          <w:tcPr>
            <w:tcW w:w="1696" w:type="dxa"/>
          </w:tcPr>
          <w:p w14:paraId="4C76ABCF" w14:textId="77777777" w:rsidR="001D374F" w:rsidRPr="006C61B9" w:rsidRDefault="001D374F" w:rsidP="001D374F">
            <w:pPr>
              <w:rPr>
                <w:rFonts w:eastAsia="Malgun Gothic"/>
                <w:bCs/>
                <w:lang w:eastAsia="ko-KR"/>
              </w:rPr>
            </w:pPr>
          </w:p>
        </w:tc>
        <w:tc>
          <w:tcPr>
            <w:tcW w:w="1560" w:type="dxa"/>
          </w:tcPr>
          <w:p w14:paraId="7FA9EF33" w14:textId="77777777" w:rsidR="001D374F" w:rsidRPr="006C61B9" w:rsidRDefault="001D374F" w:rsidP="001D374F"/>
        </w:tc>
        <w:tc>
          <w:tcPr>
            <w:tcW w:w="6378" w:type="dxa"/>
          </w:tcPr>
          <w:p w14:paraId="354A70EA" w14:textId="77777777" w:rsidR="001D374F" w:rsidRPr="006C61B9" w:rsidRDefault="001D374F" w:rsidP="001D374F"/>
        </w:tc>
      </w:tr>
      <w:tr w:rsidR="001D374F" w:rsidRPr="006C61B9" w14:paraId="02FD3884" w14:textId="77777777" w:rsidTr="00B23240">
        <w:tc>
          <w:tcPr>
            <w:tcW w:w="1696" w:type="dxa"/>
          </w:tcPr>
          <w:p w14:paraId="702EF9A5" w14:textId="77777777" w:rsidR="001D374F" w:rsidRPr="006C61B9" w:rsidRDefault="001D374F" w:rsidP="001D374F">
            <w:pPr>
              <w:rPr>
                <w:rFonts w:eastAsiaTheme="minorEastAsia"/>
                <w:bCs/>
                <w:lang w:eastAsia="ja-JP"/>
              </w:rPr>
            </w:pPr>
          </w:p>
        </w:tc>
        <w:tc>
          <w:tcPr>
            <w:tcW w:w="1560" w:type="dxa"/>
          </w:tcPr>
          <w:p w14:paraId="552C27CD" w14:textId="77777777" w:rsidR="001D374F" w:rsidRPr="006C61B9" w:rsidRDefault="001D374F" w:rsidP="001D374F">
            <w:pPr>
              <w:rPr>
                <w:rFonts w:eastAsiaTheme="minorEastAsia"/>
                <w:lang w:eastAsia="ja-JP"/>
              </w:rPr>
            </w:pPr>
          </w:p>
        </w:tc>
        <w:tc>
          <w:tcPr>
            <w:tcW w:w="6378" w:type="dxa"/>
          </w:tcPr>
          <w:p w14:paraId="19FFBCDD" w14:textId="77777777" w:rsidR="001D374F" w:rsidRPr="006C61B9" w:rsidRDefault="001D374F" w:rsidP="001D374F">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lastRenderedPageBreak/>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9"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77777777" w:rsidR="001D374F" w:rsidRPr="00F85A5B" w:rsidRDefault="001D374F" w:rsidP="001D374F">
            <w:pPr>
              <w:pStyle w:val="BodyText"/>
              <w:rPr>
                <w:rFonts w:eastAsia="Malgun Gothic"/>
                <w:bCs/>
                <w:lang w:val="en-US" w:eastAsia="ko-KR"/>
              </w:rPr>
            </w:pPr>
          </w:p>
        </w:tc>
        <w:tc>
          <w:tcPr>
            <w:tcW w:w="2127" w:type="dxa"/>
          </w:tcPr>
          <w:p w14:paraId="5643E56A" w14:textId="77777777" w:rsidR="001D374F" w:rsidRPr="00F85A5B" w:rsidRDefault="001D374F" w:rsidP="001D374F">
            <w:pPr>
              <w:pStyle w:val="BodyText"/>
              <w:rPr>
                <w:rFonts w:eastAsia="SimSun"/>
                <w:lang w:val="en-US"/>
              </w:rPr>
            </w:pPr>
          </w:p>
        </w:tc>
        <w:tc>
          <w:tcPr>
            <w:tcW w:w="5811" w:type="dxa"/>
          </w:tcPr>
          <w:p w14:paraId="05C500C2" w14:textId="77777777" w:rsidR="001D374F" w:rsidRPr="00F85A5B" w:rsidRDefault="001D374F" w:rsidP="001D374F">
            <w:pPr>
              <w:pStyle w:val="BodyText"/>
              <w:rPr>
                <w:rFonts w:eastAsia="SimSun"/>
                <w:lang w:val="en-US"/>
              </w:rPr>
            </w:pPr>
          </w:p>
        </w:tc>
      </w:tr>
      <w:tr w:rsidR="001D374F" w:rsidRPr="00F85A5B" w14:paraId="7DECBD50" w14:textId="77777777" w:rsidTr="006833C2">
        <w:tc>
          <w:tcPr>
            <w:tcW w:w="1696" w:type="dxa"/>
          </w:tcPr>
          <w:p w14:paraId="2451BE70" w14:textId="77777777" w:rsidR="001D374F" w:rsidRPr="00F85A5B" w:rsidRDefault="001D374F" w:rsidP="001D374F">
            <w:pPr>
              <w:pStyle w:val="BodyText"/>
              <w:rPr>
                <w:rFonts w:eastAsia="Malgun Gothic"/>
                <w:bCs/>
                <w:lang w:val="en-US" w:eastAsia="ko-KR"/>
              </w:rPr>
            </w:pPr>
          </w:p>
        </w:tc>
        <w:tc>
          <w:tcPr>
            <w:tcW w:w="2127" w:type="dxa"/>
          </w:tcPr>
          <w:p w14:paraId="6F038ADA" w14:textId="77777777" w:rsidR="001D374F" w:rsidRPr="00F85A5B" w:rsidRDefault="001D374F" w:rsidP="001D374F">
            <w:pPr>
              <w:pStyle w:val="BodyText"/>
              <w:rPr>
                <w:rFonts w:eastAsia="SimSun"/>
                <w:lang w:val="en-US"/>
              </w:rPr>
            </w:pPr>
          </w:p>
        </w:tc>
        <w:tc>
          <w:tcPr>
            <w:tcW w:w="5811" w:type="dxa"/>
          </w:tcPr>
          <w:p w14:paraId="75F2C7ED" w14:textId="77777777" w:rsidR="001D374F" w:rsidRPr="00F85A5B" w:rsidRDefault="001D374F" w:rsidP="001D374F">
            <w:pPr>
              <w:pStyle w:val="BodyText"/>
              <w:rPr>
                <w:rFonts w:eastAsia="SimSun"/>
                <w:lang w:val="en-US"/>
              </w:rPr>
            </w:pPr>
          </w:p>
        </w:tc>
      </w:tr>
      <w:tr w:rsidR="001D374F" w:rsidRPr="00F85A5B" w14:paraId="38FD38F8" w14:textId="77777777" w:rsidTr="006833C2">
        <w:tc>
          <w:tcPr>
            <w:tcW w:w="1696" w:type="dxa"/>
          </w:tcPr>
          <w:p w14:paraId="7E27ADC1" w14:textId="77777777" w:rsidR="001D374F" w:rsidRPr="00F85A5B" w:rsidRDefault="001D374F" w:rsidP="001D374F">
            <w:pPr>
              <w:pStyle w:val="BodyText"/>
              <w:rPr>
                <w:rFonts w:eastAsia="Malgun Gothic"/>
                <w:bCs/>
                <w:lang w:val="en-US" w:eastAsia="ko-KR"/>
              </w:rPr>
            </w:pPr>
          </w:p>
        </w:tc>
        <w:tc>
          <w:tcPr>
            <w:tcW w:w="2127" w:type="dxa"/>
          </w:tcPr>
          <w:p w14:paraId="5341C384" w14:textId="77777777" w:rsidR="001D374F" w:rsidRPr="00F85A5B" w:rsidRDefault="001D374F" w:rsidP="001D374F">
            <w:pPr>
              <w:pStyle w:val="BodyText"/>
              <w:rPr>
                <w:rFonts w:eastAsia="SimSun"/>
                <w:lang w:val="en-US"/>
              </w:rPr>
            </w:pPr>
          </w:p>
        </w:tc>
        <w:tc>
          <w:tcPr>
            <w:tcW w:w="5811" w:type="dxa"/>
          </w:tcPr>
          <w:p w14:paraId="1CF68947" w14:textId="77777777" w:rsidR="001D374F" w:rsidRPr="00F85A5B" w:rsidRDefault="001D374F" w:rsidP="001D374F">
            <w:pPr>
              <w:pStyle w:val="BodyText"/>
              <w:rPr>
                <w:rFonts w:eastAsia="SimSun"/>
                <w:lang w:val="en-US"/>
              </w:rPr>
            </w:pPr>
          </w:p>
        </w:tc>
      </w:tr>
      <w:tr w:rsidR="001D374F" w:rsidRPr="00F85A5B" w14:paraId="0B1A5C5C" w14:textId="77777777" w:rsidTr="006833C2">
        <w:tc>
          <w:tcPr>
            <w:tcW w:w="1696" w:type="dxa"/>
          </w:tcPr>
          <w:p w14:paraId="657F4334" w14:textId="77777777" w:rsidR="001D374F" w:rsidRPr="00F85A5B" w:rsidRDefault="001D374F" w:rsidP="001D374F">
            <w:pPr>
              <w:pStyle w:val="BodyText"/>
              <w:rPr>
                <w:rFonts w:eastAsia="Malgun Gothic"/>
                <w:bCs/>
                <w:lang w:val="en-US" w:eastAsia="ko-KR"/>
              </w:rPr>
            </w:pPr>
          </w:p>
        </w:tc>
        <w:tc>
          <w:tcPr>
            <w:tcW w:w="2127" w:type="dxa"/>
          </w:tcPr>
          <w:p w14:paraId="5E421C2C" w14:textId="77777777" w:rsidR="001D374F" w:rsidRPr="00F85A5B" w:rsidRDefault="001D374F" w:rsidP="001D374F">
            <w:pPr>
              <w:pStyle w:val="BodyText"/>
              <w:rPr>
                <w:rFonts w:eastAsia="SimSun"/>
                <w:lang w:val="en-US"/>
              </w:rPr>
            </w:pPr>
          </w:p>
        </w:tc>
        <w:tc>
          <w:tcPr>
            <w:tcW w:w="5811" w:type="dxa"/>
          </w:tcPr>
          <w:p w14:paraId="293FAE9C" w14:textId="77777777" w:rsidR="001D374F" w:rsidRPr="00F85A5B" w:rsidRDefault="001D374F" w:rsidP="001D374F">
            <w:pPr>
              <w:pStyle w:val="BodyText"/>
              <w:rPr>
                <w:rFonts w:eastAsia="SimSun"/>
                <w:lang w:val="en-US"/>
              </w:rPr>
            </w:pPr>
          </w:p>
        </w:tc>
      </w:tr>
      <w:tr w:rsidR="001D374F" w:rsidRPr="00F85A5B" w14:paraId="770C9062" w14:textId="77777777" w:rsidTr="006833C2">
        <w:tc>
          <w:tcPr>
            <w:tcW w:w="1696" w:type="dxa"/>
          </w:tcPr>
          <w:p w14:paraId="0D55E60E" w14:textId="77777777" w:rsidR="001D374F" w:rsidRPr="00F85A5B" w:rsidRDefault="001D374F" w:rsidP="001D374F">
            <w:pPr>
              <w:pStyle w:val="BodyText"/>
              <w:rPr>
                <w:rFonts w:eastAsia="Malgun Gothic"/>
                <w:bCs/>
                <w:lang w:val="en-US" w:eastAsia="ko-KR"/>
              </w:rPr>
            </w:pPr>
          </w:p>
        </w:tc>
        <w:tc>
          <w:tcPr>
            <w:tcW w:w="2127" w:type="dxa"/>
          </w:tcPr>
          <w:p w14:paraId="33675624" w14:textId="77777777" w:rsidR="001D374F" w:rsidRPr="00F85A5B" w:rsidRDefault="001D374F" w:rsidP="001D374F">
            <w:pPr>
              <w:pStyle w:val="BodyText"/>
              <w:rPr>
                <w:rFonts w:eastAsia="SimSun"/>
                <w:lang w:val="en-US"/>
              </w:rPr>
            </w:pPr>
          </w:p>
        </w:tc>
        <w:tc>
          <w:tcPr>
            <w:tcW w:w="5811" w:type="dxa"/>
          </w:tcPr>
          <w:p w14:paraId="1E607F9E" w14:textId="77777777" w:rsidR="001D374F" w:rsidRPr="00F85A5B" w:rsidRDefault="001D374F" w:rsidP="001D374F">
            <w:pPr>
              <w:pStyle w:val="BodyText"/>
              <w:rPr>
                <w:rFonts w:eastAsia="SimSun"/>
                <w:lang w:val="en-US"/>
              </w:rPr>
            </w:pPr>
          </w:p>
        </w:tc>
      </w:tr>
      <w:bookmarkEnd w:id="9"/>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Look w:val="04A0" w:firstRow="1" w:lastRow="0" w:firstColumn="1" w:lastColumn="0" w:noHBand="0" w:noVBand="1"/>
      </w:tblPr>
      <w:tblGrid>
        <w:gridCol w:w="1696"/>
        <w:gridCol w:w="1560"/>
        <w:gridCol w:w="6378"/>
      </w:tblGrid>
      <w:tr w:rsidR="00D26A4E" w:rsidRPr="006C61B9" w14:paraId="3DB709D5" w14:textId="77777777" w:rsidTr="007C6EA1">
        <w:tc>
          <w:tcPr>
            <w:tcW w:w="1696" w:type="dxa"/>
            <w:shd w:val="clear" w:color="auto" w:fill="A5A5A5" w:themeFill="accent3"/>
          </w:tcPr>
          <w:p w14:paraId="0BCD2EAB" w14:textId="77777777" w:rsidR="00D26A4E" w:rsidRPr="006C61B9" w:rsidRDefault="00D26A4E" w:rsidP="007C6EA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7C6EA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7C6EA1">
            <w:pPr>
              <w:rPr>
                <w:rFonts w:eastAsia="Dotum"/>
                <w:b/>
                <w:bCs/>
              </w:rPr>
            </w:pPr>
            <w:r w:rsidRPr="006C61B9">
              <w:rPr>
                <w:rFonts w:eastAsia="Dotum"/>
                <w:b/>
                <w:bCs/>
              </w:rPr>
              <w:t>Comments / arguments</w:t>
            </w:r>
          </w:p>
        </w:tc>
      </w:tr>
      <w:tr w:rsidR="00D26A4E" w:rsidRPr="006C61B9" w14:paraId="0B5B0CBF" w14:textId="77777777" w:rsidTr="007C6EA1">
        <w:trPr>
          <w:trHeight w:val="459"/>
        </w:trPr>
        <w:tc>
          <w:tcPr>
            <w:tcW w:w="1696" w:type="dxa"/>
          </w:tcPr>
          <w:p w14:paraId="32010978" w14:textId="653CB614" w:rsidR="00D26A4E" w:rsidRPr="006C61B9" w:rsidRDefault="006443A3" w:rsidP="007C6EA1">
            <w:pPr>
              <w:rPr>
                <w:rFonts w:eastAsia="DengXian"/>
                <w:bCs/>
              </w:rPr>
            </w:pPr>
            <w:r>
              <w:rPr>
                <w:rFonts w:eastAsia="DengXian"/>
                <w:bCs/>
              </w:rPr>
              <w:t>Qualcomm</w:t>
            </w:r>
          </w:p>
        </w:tc>
        <w:tc>
          <w:tcPr>
            <w:tcW w:w="1560" w:type="dxa"/>
          </w:tcPr>
          <w:p w14:paraId="6CD5194E" w14:textId="62F70371" w:rsidR="00D26A4E" w:rsidRPr="006C61B9" w:rsidRDefault="006443A3" w:rsidP="007C6EA1">
            <w:r>
              <w:t>Option 1</w:t>
            </w:r>
          </w:p>
        </w:tc>
        <w:tc>
          <w:tcPr>
            <w:tcW w:w="6378" w:type="dxa"/>
          </w:tcPr>
          <w:p w14:paraId="4638C7F0" w14:textId="77777777" w:rsidR="00D26A4E" w:rsidRPr="006C61B9" w:rsidRDefault="00D26A4E" w:rsidP="007C6EA1"/>
        </w:tc>
      </w:tr>
      <w:tr w:rsidR="0010691C" w:rsidRPr="006C61B9" w14:paraId="72316223" w14:textId="77777777" w:rsidTr="007C6EA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7C6EA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7C6EA1">
        <w:tc>
          <w:tcPr>
            <w:tcW w:w="1696" w:type="dxa"/>
          </w:tcPr>
          <w:p w14:paraId="7C844567" w14:textId="77777777" w:rsidR="001D374F" w:rsidRPr="006C61B9" w:rsidRDefault="001D374F" w:rsidP="001D374F">
            <w:pPr>
              <w:rPr>
                <w:rFonts w:eastAsia="Malgun Gothic"/>
                <w:bCs/>
                <w:lang w:eastAsia="ko-KR"/>
              </w:rPr>
            </w:pPr>
          </w:p>
        </w:tc>
        <w:tc>
          <w:tcPr>
            <w:tcW w:w="1560" w:type="dxa"/>
          </w:tcPr>
          <w:p w14:paraId="79678078" w14:textId="77777777" w:rsidR="001D374F" w:rsidRPr="006C61B9" w:rsidRDefault="001D374F" w:rsidP="001D374F"/>
        </w:tc>
        <w:tc>
          <w:tcPr>
            <w:tcW w:w="6378" w:type="dxa"/>
          </w:tcPr>
          <w:p w14:paraId="12B865C5" w14:textId="77777777" w:rsidR="001D374F" w:rsidRPr="006C61B9" w:rsidRDefault="001D374F" w:rsidP="001D374F"/>
        </w:tc>
      </w:tr>
      <w:tr w:rsidR="001D374F" w:rsidRPr="006C61B9" w14:paraId="7EEB419B" w14:textId="77777777" w:rsidTr="007C6EA1">
        <w:tc>
          <w:tcPr>
            <w:tcW w:w="1696" w:type="dxa"/>
          </w:tcPr>
          <w:p w14:paraId="706CA00F" w14:textId="77777777" w:rsidR="001D374F" w:rsidRPr="006C61B9" w:rsidRDefault="001D374F" w:rsidP="001D374F">
            <w:pPr>
              <w:rPr>
                <w:rFonts w:eastAsia="Malgun Gothic"/>
                <w:bCs/>
                <w:lang w:eastAsia="ko-KR"/>
              </w:rPr>
            </w:pPr>
          </w:p>
        </w:tc>
        <w:tc>
          <w:tcPr>
            <w:tcW w:w="1560" w:type="dxa"/>
          </w:tcPr>
          <w:p w14:paraId="124554DD" w14:textId="77777777" w:rsidR="001D374F" w:rsidRPr="006C61B9" w:rsidRDefault="001D374F" w:rsidP="001D374F"/>
        </w:tc>
        <w:tc>
          <w:tcPr>
            <w:tcW w:w="6378" w:type="dxa"/>
          </w:tcPr>
          <w:p w14:paraId="08D56E0B" w14:textId="77777777" w:rsidR="001D374F" w:rsidRPr="006C61B9" w:rsidRDefault="001D374F" w:rsidP="001D374F"/>
        </w:tc>
      </w:tr>
      <w:tr w:rsidR="001D374F" w:rsidRPr="006C61B9" w14:paraId="1314A61D" w14:textId="77777777" w:rsidTr="007C6EA1">
        <w:tc>
          <w:tcPr>
            <w:tcW w:w="1696" w:type="dxa"/>
          </w:tcPr>
          <w:p w14:paraId="2240DE8E" w14:textId="77777777" w:rsidR="001D374F" w:rsidRPr="006C61B9" w:rsidRDefault="001D374F" w:rsidP="001D374F">
            <w:pPr>
              <w:rPr>
                <w:rFonts w:eastAsia="Malgun Gothic"/>
                <w:bCs/>
                <w:lang w:eastAsia="ko-KR"/>
              </w:rPr>
            </w:pPr>
          </w:p>
        </w:tc>
        <w:tc>
          <w:tcPr>
            <w:tcW w:w="1560" w:type="dxa"/>
          </w:tcPr>
          <w:p w14:paraId="2DA6C22E" w14:textId="77777777" w:rsidR="001D374F" w:rsidRPr="006C61B9" w:rsidRDefault="001D374F" w:rsidP="001D374F"/>
        </w:tc>
        <w:tc>
          <w:tcPr>
            <w:tcW w:w="6378" w:type="dxa"/>
          </w:tcPr>
          <w:p w14:paraId="71743B52" w14:textId="77777777" w:rsidR="001D374F" w:rsidRPr="006C61B9" w:rsidRDefault="001D374F" w:rsidP="001D374F"/>
        </w:tc>
      </w:tr>
      <w:tr w:rsidR="001D374F" w:rsidRPr="006C61B9" w14:paraId="7665D747" w14:textId="77777777" w:rsidTr="007C6EA1">
        <w:tc>
          <w:tcPr>
            <w:tcW w:w="1696" w:type="dxa"/>
          </w:tcPr>
          <w:p w14:paraId="1A355A9D" w14:textId="77777777" w:rsidR="001D374F" w:rsidRPr="006C61B9" w:rsidRDefault="001D374F" w:rsidP="001D374F">
            <w:pPr>
              <w:rPr>
                <w:rFonts w:eastAsia="DengXian"/>
                <w:bCs/>
              </w:rPr>
            </w:pPr>
          </w:p>
        </w:tc>
        <w:tc>
          <w:tcPr>
            <w:tcW w:w="1560" w:type="dxa"/>
          </w:tcPr>
          <w:p w14:paraId="0BE1F5BB" w14:textId="77777777" w:rsidR="001D374F" w:rsidRPr="006C61B9" w:rsidRDefault="001D374F" w:rsidP="001D374F"/>
        </w:tc>
        <w:tc>
          <w:tcPr>
            <w:tcW w:w="6378" w:type="dxa"/>
          </w:tcPr>
          <w:p w14:paraId="769CBF5A" w14:textId="77777777" w:rsidR="001D374F" w:rsidRPr="006C61B9" w:rsidRDefault="001D374F" w:rsidP="001D374F"/>
        </w:tc>
      </w:tr>
      <w:tr w:rsidR="001D374F" w:rsidRPr="006C61B9" w14:paraId="3A5B4DEE" w14:textId="77777777" w:rsidTr="007C6EA1">
        <w:tc>
          <w:tcPr>
            <w:tcW w:w="1696" w:type="dxa"/>
          </w:tcPr>
          <w:p w14:paraId="3C00BB19" w14:textId="77777777" w:rsidR="001D374F" w:rsidRPr="006C61B9" w:rsidRDefault="001D374F" w:rsidP="001D374F">
            <w:pPr>
              <w:rPr>
                <w:rFonts w:eastAsia="Malgun Gothic"/>
                <w:bCs/>
                <w:lang w:eastAsia="ko-KR"/>
              </w:rPr>
            </w:pPr>
          </w:p>
        </w:tc>
        <w:tc>
          <w:tcPr>
            <w:tcW w:w="1560" w:type="dxa"/>
          </w:tcPr>
          <w:p w14:paraId="0316951D" w14:textId="77777777" w:rsidR="001D374F" w:rsidRPr="006C61B9" w:rsidRDefault="001D374F" w:rsidP="001D374F"/>
        </w:tc>
        <w:tc>
          <w:tcPr>
            <w:tcW w:w="6378" w:type="dxa"/>
          </w:tcPr>
          <w:p w14:paraId="146323A6" w14:textId="77777777" w:rsidR="001D374F" w:rsidRPr="006C61B9" w:rsidRDefault="001D374F" w:rsidP="001D374F"/>
        </w:tc>
      </w:tr>
      <w:tr w:rsidR="001D374F" w:rsidRPr="006C61B9" w14:paraId="07DA57BB" w14:textId="77777777" w:rsidTr="007C6EA1">
        <w:tc>
          <w:tcPr>
            <w:tcW w:w="1696" w:type="dxa"/>
          </w:tcPr>
          <w:p w14:paraId="5BC97DE6" w14:textId="77777777" w:rsidR="001D374F" w:rsidRPr="006C61B9" w:rsidRDefault="001D374F" w:rsidP="001D374F">
            <w:pPr>
              <w:rPr>
                <w:rFonts w:eastAsiaTheme="minorEastAsia"/>
                <w:bCs/>
                <w:lang w:eastAsia="ja-JP"/>
              </w:rPr>
            </w:pPr>
          </w:p>
        </w:tc>
        <w:tc>
          <w:tcPr>
            <w:tcW w:w="1560" w:type="dxa"/>
          </w:tcPr>
          <w:p w14:paraId="5BEFC39C" w14:textId="77777777" w:rsidR="001D374F" w:rsidRPr="006C61B9" w:rsidRDefault="001D374F" w:rsidP="001D374F">
            <w:pPr>
              <w:rPr>
                <w:rFonts w:eastAsiaTheme="minorEastAsia"/>
                <w:lang w:eastAsia="ja-JP"/>
              </w:rPr>
            </w:pPr>
          </w:p>
        </w:tc>
        <w:tc>
          <w:tcPr>
            <w:tcW w:w="6378" w:type="dxa"/>
          </w:tcPr>
          <w:p w14:paraId="18301675" w14:textId="77777777" w:rsidR="001D374F" w:rsidRPr="006C61B9" w:rsidRDefault="001D374F" w:rsidP="001D374F">
            <w:pPr>
              <w:rPr>
                <w:rFonts w:eastAsiaTheme="minorEastAsia"/>
                <w:lang w:eastAsia="ja-JP"/>
              </w:rPr>
            </w:pP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77777777" w:rsidR="001D374F" w:rsidRPr="006C61B9" w:rsidRDefault="001D374F" w:rsidP="001D374F">
            <w:pPr>
              <w:rPr>
                <w:rFonts w:eastAsia="Malgun Gothic"/>
                <w:bCs/>
                <w:lang w:eastAsia="ko-KR"/>
              </w:rPr>
            </w:pPr>
          </w:p>
        </w:tc>
        <w:tc>
          <w:tcPr>
            <w:tcW w:w="1560" w:type="dxa"/>
          </w:tcPr>
          <w:p w14:paraId="56661145" w14:textId="77777777" w:rsidR="001D374F" w:rsidRPr="006C61B9" w:rsidRDefault="001D374F" w:rsidP="001D374F"/>
        </w:tc>
        <w:tc>
          <w:tcPr>
            <w:tcW w:w="6378" w:type="dxa"/>
          </w:tcPr>
          <w:p w14:paraId="24B177D5" w14:textId="77777777" w:rsidR="001D374F" w:rsidRPr="006C61B9" w:rsidRDefault="001D374F" w:rsidP="001D374F"/>
        </w:tc>
      </w:tr>
      <w:tr w:rsidR="001D374F" w:rsidRPr="006C61B9" w14:paraId="2C6CB26A" w14:textId="77777777" w:rsidTr="00B23240">
        <w:tc>
          <w:tcPr>
            <w:tcW w:w="1696" w:type="dxa"/>
          </w:tcPr>
          <w:p w14:paraId="3AAEAE33" w14:textId="77777777" w:rsidR="001D374F" w:rsidRPr="006C61B9" w:rsidRDefault="001D374F" w:rsidP="001D374F">
            <w:pPr>
              <w:rPr>
                <w:rFonts w:eastAsia="Malgun Gothic"/>
                <w:bCs/>
                <w:lang w:eastAsia="ko-KR"/>
              </w:rPr>
            </w:pPr>
          </w:p>
        </w:tc>
        <w:tc>
          <w:tcPr>
            <w:tcW w:w="1560" w:type="dxa"/>
          </w:tcPr>
          <w:p w14:paraId="5A5DB74A" w14:textId="77777777" w:rsidR="001D374F" w:rsidRPr="006C61B9" w:rsidRDefault="001D374F" w:rsidP="001D374F"/>
        </w:tc>
        <w:tc>
          <w:tcPr>
            <w:tcW w:w="6378" w:type="dxa"/>
          </w:tcPr>
          <w:p w14:paraId="584D66C7" w14:textId="77777777" w:rsidR="001D374F" w:rsidRPr="006C61B9" w:rsidRDefault="001D374F" w:rsidP="001D374F"/>
        </w:tc>
      </w:tr>
      <w:tr w:rsidR="001D374F" w:rsidRPr="006C61B9" w14:paraId="7E854B72" w14:textId="77777777" w:rsidTr="00B23240">
        <w:tc>
          <w:tcPr>
            <w:tcW w:w="1696" w:type="dxa"/>
          </w:tcPr>
          <w:p w14:paraId="61056958" w14:textId="77777777" w:rsidR="001D374F" w:rsidRPr="006C61B9" w:rsidRDefault="001D374F" w:rsidP="001D374F">
            <w:pPr>
              <w:rPr>
                <w:rFonts w:eastAsia="Malgun Gothic"/>
                <w:bCs/>
                <w:lang w:eastAsia="ko-KR"/>
              </w:rPr>
            </w:pPr>
          </w:p>
        </w:tc>
        <w:tc>
          <w:tcPr>
            <w:tcW w:w="1560" w:type="dxa"/>
          </w:tcPr>
          <w:p w14:paraId="27A730D5" w14:textId="77777777" w:rsidR="001D374F" w:rsidRPr="006C61B9" w:rsidRDefault="001D374F" w:rsidP="001D374F"/>
        </w:tc>
        <w:tc>
          <w:tcPr>
            <w:tcW w:w="6378" w:type="dxa"/>
          </w:tcPr>
          <w:p w14:paraId="54092961" w14:textId="77777777" w:rsidR="001D374F" w:rsidRPr="006C61B9" w:rsidRDefault="001D374F" w:rsidP="001D374F"/>
        </w:tc>
      </w:tr>
      <w:tr w:rsidR="001D374F" w:rsidRPr="006C61B9" w14:paraId="10307886" w14:textId="77777777" w:rsidTr="00B23240">
        <w:tc>
          <w:tcPr>
            <w:tcW w:w="1696" w:type="dxa"/>
          </w:tcPr>
          <w:p w14:paraId="5AAC531E" w14:textId="77777777" w:rsidR="001D374F" w:rsidRPr="006C61B9" w:rsidRDefault="001D374F" w:rsidP="001D374F">
            <w:pPr>
              <w:rPr>
                <w:rFonts w:eastAsia="DengXian"/>
                <w:bCs/>
              </w:rPr>
            </w:pPr>
          </w:p>
        </w:tc>
        <w:tc>
          <w:tcPr>
            <w:tcW w:w="1560" w:type="dxa"/>
          </w:tcPr>
          <w:p w14:paraId="1FFD85BC" w14:textId="77777777" w:rsidR="001D374F" w:rsidRPr="006C61B9" w:rsidRDefault="001D374F" w:rsidP="001D374F"/>
        </w:tc>
        <w:tc>
          <w:tcPr>
            <w:tcW w:w="6378" w:type="dxa"/>
          </w:tcPr>
          <w:p w14:paraId="5C003CFC" w14:textId="77777777" w:rsidR="001D374F" w:rsidRPr="006C61B9" w:rsidRDefault="001D374F" w:rsidP="001D374F"/>
        </w:tc>
      </w:tr>
      <w:tr w:rsidR="001D374F" w:rsidRPr="006C61B9" w14:paraId="330B1E0F" w14:textId="77777777" w:rsidTr="00B23240">
        <w:tc>
          <w:tcPr>
            <w:tcW w:w="1696" w:type="dxa"/>
          </w:tcPr>
          <w:p w14:paraId="2E8C7284" w14:textId="77777777" w:rsidR="001D374F" w:rsidRPr="006C61B9" w:rsidRDefault="001D374F" w:rsidP="001D374F">
            <w:pPr>
              <w:rPr>
                <w:rFonts w:eastAsia="Malgun Gothic"/>
                <w:bCs/>
                <w:lang w:eastAsia="ko-KR"/>
              </w:rPr>
            </w:pPr>
          </w:p>
        </w:tc>
        <w:tc>
          <w:tcPr>
            <w:tcW w:w="1560" w:type="dxa"/>
          </w:tcPr>
          <w:p w14:paraId="5D11F084" w14:textId="77777777" w:rsidR="001D374F" w:rsidRPr="006C61B9" w:rsidRDefault="001D374F" w:rsidP="001D374F"/>
        </w:tc>
        <w:tc>
          <w:tcPr>
            <w:tcW w:w="6378" w:type="dxa"/>
          </w:tcPr>
          <w:p w14:paraId="1444EB7F" w14:textId="77777777" w:rsidR="001D374F" w:rsidRPr="006C61B9" w:rsidRDefault="001D374F" w:rsidP="001D374F"/>
        </w:tc>
      </w:tr>
      <w:tr w:rsidR="001D374F" w:rsidRPr="006C61B9" w14:paraId="4F20E6D9" w14:textId="77777777" w:rsidTr="00B23240">
        <w:tc>
          <w:tcPr>
            <w:tcW w:w="1696" w:type="dxa"/>
          </w:tcPr>
          <w:p w14:paraId="4C8D04C2" w14:textId="77777777" w:rsidR="001D374F" w:rsidRPr="006C61B9" w:rsidRDefault="001D374F" w:rsidP="001D374F">
            <w:pPr>
              <w:rPr>
                <w:rFonts w:eastAsiaTheme="minorEastAsia"/>
                <w:bCs/>
                <w:lang w:eastAsia="ja-JP"/>
              </w:rPr>
            </w:pPr>
          </w:p>
        </w:tc>
        <w:tc>
          <w:tcPr>
            <w:tcW w:w="1560" w:type="dxa"/>
          </w:tcPr>
          <w:p w14:paraId="58FC621D" w14:textId="77777777" w:rsidR="001D374F" w:rsidRPr="006C61B9" w:rsidRDefault="001D374F" w:rsidP="001D374F">
            <w:pPr>
              <w:rPr>
                <w:rFonts w:eastAsiaTheme="minorEastAsia"/>
                <w:lang w:eastAsia="ja-JP"/>
              </w:rPr>
            </w:pPr>
          </w:p>
        </w:tc>
        <w:tc>
          <w:tcPr>
            <w:tcW w:w="6378" w:type="dxa"/>
          </w:tcPr>
          <w:p w14:paraId="654CD1FE" w14:textId="77777777" w:rsidR="001D374F" w:rsidRPr="006C61B9" w:rsidRDefault="001D374F" w:rsidP="001D374F">
            <w:pPr>
              <w:rPr>
                <w:rFonts w:eastAsiaTheme="minorEastAsia"/>
                <w:lang w:eastAsia="ja-JP"/>
              </w:rPr>
            </w:pP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0"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lastRenderedPageBreak/>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77777777" w:rsidR="001D374F" w:rsidRPr="00F85A5B" w:rsidRDefault="001D374F" w:rsidP="001D374F">
            <w:pPr>
              <w:pStyle w:val="BodyText"/>
              <w:rPr>
                <w:rFonts w:eastAsia="Malgun Gothic"/>
                <w:bCs/>
                <w:lang w:val="en-US" w:eastAsia="ko-KR"/>
              </w:rPr>
            </w:pPr>
          </w:p>
        </w:tc>
        <w:tc>
          <w:tcPr>
            <w:tcW w:w="2127" w:type="dxa"/>
          </w:tcPr>
          <w:p w14:paraId="4676D9DD" w14:textId="77777777" w:rsidR="001D374F" w:rsidRPr="00F85A5B" w:rsidRDefault="001D374F" w:rsidP="001D374F">
            <w:pPr>
              <w:pStyle w:val="BodyText"/>
              <w:rPr>
                <w:rFonts w:eastAsia="SimSun"/>
                <w:lang w:val="en-US"/>
              </w:rPr>
            </w:pPr>
          </w:p>
        </w:tc>
        <w:tc>
          <w:tcPr>
            <w:tcW w:w="5811" w:type="dxa"/>
          </w:tcPr>
          <w:p w14:paraId="5890DD3C" w14:textId="77777777" w:rsidR="001D374F" w:rsidRPr="00F85A5B" w:rsidRDefault="001D374F" w:rsidP="001D374F">
            <w:pPr>
              <w:pStyle w:val="BodyText"/>
              <w:rPr>
                <w:rFonts w:eastAsia="SimSun"/>
                <w:lang w:val="en-US"/>
              </w:rPr>
            </w:pPr>
          </w:p>
        </w:tc>
      </w:tr>
      <w:tr w:rsidR="001D374F" w:rsidRPr="00F85A5B" w14:paraId="0BAF8C85" w14:textId="77777777" w:rsidTr="006833C2">
        <w:tc>
          <w:tcPr>
            <w:tcW w:w="1696" w:type="dxa"/>
          </w:tcPr>
          <w:p w14:paraId="0EF9297F" w14:textId="77777777" w:rsidR="001D374F" w:rsidRPr="00F85A5B" w:rsidRDefault="001D374F" w:rsidP="001D374F">
            <w:pPr>
              <w:pStyle w:val="BodyText"/>
              <w:rPr>
                <w:rFonts w:eastAsia="Malgun Gothic"/>
                <w:bCs/>
                <w:lang w:val="en-US" w:eastAsia="ko-KR"/>
              </w:rPr>
            </w:pPr>
          </w:p>
        </w:tc>
        <w:tc>
          <w:tcPr>
            <w:tcW w:w="2127" w:type="dxa"/>
          </w:tcPr>
          <w:p w14:paraId="07B998D3" w14:textId="77777777" w:rsidR="001D374F" w:rsidRPr="00F85A5B" w:rsidRDefault="001D374F" w:rsidP="001D374F">
            <w:pPr>
              <w:pStyle w:val="BodyText"/>
              <w:rPr>
                <w:rFonts w:eastAsia="SimSun"/>
                <w:lang w:val="en-US"/>
              </w:rPr>
            </w:pPr>
          </w:p>
        </w:tc>
        <w:tc>
          <w:tcPr>
            <w:tcW w:w="5811" w:type="dxa"/>
          </w:tcPr>
          <w:p w14:paraId="76288627" w14:textId="77777777" w:rsidR="001D374F" w:rsidRPr="00F85A5B" w:rsidRDefault="001D374F" w:rsidP="001D374F">
            <w:pPr>
              <w:pStyle w:val="BodyText"/>
              <w:rPr>
                <w:rFonts w:eastAsia="SimSun"/>
                <w:lang w:val="en-US"/>
              </w:rPr>
            </w:pPr>
          </w:p>
        </w:tc>
      </w:tr>
      <w:tr w:rsidR="001D374F" w:rsidRPr="00F85A5B" w14:paraId="4FE287B7" w14:textId="77777777" w:rsidTr="006833C2">
        <w:tc>
          <w:tcPr>
            <w:tcW w:w="1696" w:type="dxa"/>
          </w:tcPr>
          <w:p w14:paraId="68AE71A7" w14:textId="77777777" w:rsidR="001D374F" w:rsidRPr="00F85A5B" w:rsidRDefault="001D374F" w:rsidP="001D374F">
            <w:pPr>
              <w:pStyle w:val="BodyText"/>
              <w:rPr>
                <w:rFonts w:eastAsia="Malgun Gothic"/>
                <w:bCs/>
                <w:lang w:val="en-US" w:eastAsia="ko-KR"/>
              </w:rPr>
            </w:pPr>
          </w:p>
        </w:tc>
        <w:tc>
          <w:tcPr>
            <w:tcW w:w="2127" w:type="dxa"/>
          </w:tcPr>
          <w:p w14:paraId="074AFB5F" w14:textId="77777777" w:rsidR="001D374F" w:rsidRPr="00F85A5B" w:rsidRDefault="001D374F" w:rsidP="001D374F">
            <w:pPr>
              <w:pStyle w:val="BodyText"/>
              <w:rPr>
                <w:rFonts w:eastAsia="SimSun"/>
                <w:lang w:val="en-US"/>
              </w:rPr>
            </w:pPr>
          </w:p>
        </w:tc>
        <w:tc>
          <w:tcPr>
            <w:tcW w:w="5811" w:type="dxa"/>
          </w:tcPr>
          <w:p w14:paraId="629A2DF9" w14:textId="77777777" w:rsidR="001D374F" w:rsidRPr="00F85A5B" w:rsidRDefault="001D374F" w:rsidP="001D374F">
            <w:pPr>
              <w:pStyle w:val="BodyText"/>
              <w:rPr>
                <w:rFonts w:eastAsia="SimSun"/>
                <w:lang w:val="en-US"/>
              </w:rPr>
            </w:pPr>
          </w:p>
        </w:tc>
      </w:tr>
      <w:tr w:rsidR="001D374F" w:rsidRPr="00F85A5B" w14:paraId="31A6B684" w14:textId="77777777" w:rsidTr="006833C2">
        <w:tc>
          <w:tcPr>
            <w:tcW w:w="1696" w:type="dxa"/>
          </w:tcPr>
          <w:p w14:paraId="407D64A7" w14:textId="77777777" w:rsidR="001D374F" w:rsidRPr="00F85A5B" w:rsidRDefault="001D374F" w:rsidP="001D374F">
            <w:pPr>
              <w:pStyle w:val="BodyText"/>
              <w:rPr>
                <w:rFonts w:eastAsia="Malgun Gothic"/>
                <w:bCs/>
                <w:lang w:val="en-US" w:eastAsia="ko-KR"/>
              </w:rPr>
            </w:pPr>
          </w:p>
        </w:tc>
        <w:tc>
          <w:tcPr>
            <w:tcW w:w="2127" w:type="dxa"/>
          </w:tcPr>
          <w:p w14:paraId="258B2719" w14:textId="77777777" w:rsidR="001D374F" w:rsidRPr="00F85A5B" w:rsidRDefault="001D374F" w:rsidP="001D374F">
            <w:pPr>
              <w:pStyle w:val="BodyText"/>
              <w:rPr>
                <w:rFonts w:eastAsia="SimSun"/>
                <w:lang w:val="en-US"/>
              </w:rPr>
            </w:pPr>
          </w:p>
        </w:tc>
        <w:tc>
          <w:tcPr>
            <w:tcW w:w="5811" w:type="dxa"/>
          </w:tcPr>
          <w:p w14:paraId="6667A80C" w14:textId="77777777" w:rsidR="001D374F" w:rsidRPr="00F85A5B" w:rsidRDefault="001D374F" w:rsidP="001D374F">
            <w:pPr>
              <w:pStyle w:val="BodyText"/>
              <w:rPr>
                <w:rFonts w:eastAsia="SimSun"/>
                <w:lang w:val="en-US"/>
              </w:rPr>
            </w:pPr>
          </w:p>
        </w:tc>
      </w:tr>
      <w:tr w:rsidR="001D374F" w:rsidRPr="00F85A5B" w14:paraId="411C6D4B" w14:textId="77777777" w:rsidTr="006833C2">
        <w:tc>
          <w:tcPr>
            <w:tcW w:w="1696" w:type="dxa"/>
          </w:tcPr>
          <w:p w14:paraId="63B4BDD8" w14:textId="77777777" w:rsidR="001D374F" w:rsidRPr="00F85A5B" w:rsidRDefault="001D374F" w:rsidP="001D374F">
            <w:pPr>
              <w:pStyle w:val="BodyText"/>
              <w:rPr>
                <w:rFonts w:eastAsia="Malgun Gothic"/>
                <w:bCs/>
                <w:lang w:val="en-US" w:eastAsia="ko-KR"/>
              </w:rPr>
            </w:pPr>
          </w:p>
        </w:tc>
        <w:tc>
          <w:tcPr>
            <w:tcW w:w="2127" w:type="dxa"/>
          </w:tcPr>
          <w:p w14:paraId="27E3E3C8" w14:textId="77777777" w:rsidR="001D374F" w:rsidRPr="00F85A5B" w:rsidRDefault="001D374F" w:rsidP="001D374F">
            <w:pPr>
              <w:pStyle w:val="BodyText"/>
              <w:rPr>
                <w:rFonts w:eastAsia="SimSun"/>
                <w:lang w:val="en-US"/>
              </w:rPr>
            </w:pPr>
          </w:p>
        </w:tc>
        <w:tc>
          <w:tcPr>
            <w:tcW w:w="5811" w:type="dxa"/>
          </w:tcPr>
          <w:p w14:paraId="6CA6411A" w14:textId="77777777" w:rsidR="001D374F" w:rsidRPr="00F85A5B" w:rsidRDefault="001D374F" w:rsidP="001D374F">
            <w:pPr>
              <w:pStyle w:val="BodyText"/>
              <w:rPr>
                <w:rFonts w:eastAsia="SimSun"/>
                <w:lang w:val="en-US"/>
              </w:rPr>
            </w:pPr>
          </w:p>
        </w:tc>
      </w:tr>
      <w:bookmarkEnd w:id="10"/>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723074">
        <w:tc>
          <w:tcPr>
            <w:tcW w:w="1696" w:type="dxa"/>
            <w:shd w:val="clear" w:color="auto" w:fill="A5A5A5" w:themeFill="accent3"/>
          </w:tcPr>
          <w:p w14:paraId="103A4DF0" w14:textId="77777777" w:rsidR="00196ED1" w:rsidRPr="00F85A5B" w:rsidRDefault="00196ED1" w:rsidP="00723074">
            <w:pPr>
              <w:pStyle w:val="BodyText"/>
              <w:rPr>
                <w:b/>
                <w:bCs/>
                <w:lang w:val="en-US"/>
              </w:rPr>
            </w:pPr>
            <w:r w:rsidRPr="00F85A5B">
              <w:rPr>
                <w:b/>
                <w:bCs/>
                <w:lang w:val="en-US"/>
              </w:rPr>
              <w:t>Company</w:t>
            </w:r>
          </w:p>
        </w:tc>
        <w:tc>
          <w:tcPr>
            <w:tcW w:w="2127" w:type="dxa"/>
            <w:shd w:val="clear" w:color="auto" w:fill="A5A5A5" w:themeFill="accent3"/>
          </w:tcPr>
          <w:p w14:paraId="27CC9E45" w14:textId="77777777" w:rsidR="00196ED1" w:rsidRPr="00F85A5B" w:rsidRDefault="00196ED1" w:rsidP="00723074">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723074">
            <w:pPr>
              <w:pStyle w:val="BodyText"/>
              <w:rPr>
                <w:b/>
                <w:bCs/>
                <w:lang w:val="en-US"/>
              </w:rPr>
            </w:pPr>
            <w:r w:rsidRPr="00F85A5B">
              <w:rPr>
                <w:b/>
                <w:bCs/>
                <w:lang w:val="en-US"/>
              </w:rPr>
              <w:t xml:space="preserve">Comments </w:t>
            </w:r>
          </w:p>
        </w:tc>
      </w:tr>
      <w:tr w:rsidR="00196ED1" w:rsidRPr="00F85A5B" w14:paraId="389168EE" w14:textId="77777777" w:rsidTr="00723074">
        <w:tc>
          <w:tcPr>
            <w:tcW w:w="1696" w:type="dxa"/>
          </w:tcPr>
          <w:p w14:paraId="6CB0AF65" w14:textId="2B06D436" w:rsidR="00196ED1" w:rsidRPr="00F85A5B" w:rsidRDefault="008E4098" w:rsidP="00723074">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723074">
            <w:pPr>
              <w:pStyle w:val="BodyText"/>
              <w:rPr>
                <w:rFonts w:eastAsia="SimSun"/>
                <w:lang w:val="en-US"/>
              </w:rPr>
            </w:pPr>
          </w:p>
        </w:tc>
        <w:tc>
          <w:tcPr>
            <w:tcW w:w="5811" w:type="dxa"/>
          </w:tcPr>
          <w:p w14:paraId="770FEA03" w14:textId="008D977E" w:rsidR="00196ED1" w:rsidRPr="00F85A5B" w:rsidRDefault="00421A74" w:rsidP="00723074">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proofErr w:type="spellStart"/>
            <w:r w:rsidR="00FB589A">
              <w:rPr>
                <w:rFonts w:eastAsia="SimSun"/>
                <w:lang w:val="en-US"/>
              </w:rPr>
              <w:t>eDRX</w:t>
            </w:r>
            <w:proofErr w:type="spellEnd"/>
            <w:r w:rsidR="00FB589A">
              <w:rPr>
                <w:rFonts w:eastAsia="SimSun"/>
                <w:lang w:val="en-US"/>
              </w:rPr>
              <w:t>, monitoring periodicity for CN paging) = min(</w:t>
            </w:r>
            <w:r w:rsidR="00BB6F46">
              <w:rPr>
                <w:rFonts w:eastAsia="SimSun"/>
                <w:lang w:val="en-US"/>
              </w:rPr>
              <w:t xml:space="preserve">INACTIVE </w:t>
            </w:r>
            <w:proofErr w:type="spellStart"/>
            <w:r w:rsidR="00BB6F46">
              <w:rPr>
                <w:rFonts w:eastAsia="SimSun"/>
                <w:lang w:val="en-US"/>
              </w:rPr>
              <w:t>eDRX</w:t>
            </w:r>
            <w:proofErr w:type="spellEnd"/>
            <w:r w:rsidR="00BB6F46">
              <w:rPr>
                <w:rFonts w:eastAsia="SimSun"/>
                <w:lang w:val="en-US"/>
              </w:rPr>
              <w:t>,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723074">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w:t>
            </w:r>
            <w:proofErr w:type="spellStart"/>
            <w:r>
              <w:rPr>
                <w:rFonts w:eastAsia="SimSun"/>
                <w:lang w:val="en-US"/>
              </w:rPr>
              <w:t>eDRX</w:t>
            </w:r>
            <w:proofErr w:type="spellEnd"/>
            <w:r>
              <w:rPr>
                <w:rFonts w:eastAsia="SimSun"/>
                <w:lang w:val="en-US"/>
              </w:rPr>
              <w:t xml:space="preserve"> can be configured only if CN </w:t>
            </w:r>
            <w:proofErr w:type="spellStart"/>
            <w:r>
              <w:rPr>
                <w:rFonts w:eastAsia="SimSun"/>
                <w:lang w:val="en-US"/>
              </w:rPr>
              <w:t>eDRX</w:t>
            </w:r>
            <w:proofErr w:type="spellEnd"/>
            <w:r>
              <w:rPr>
                <w:rFonts w:eastAsia="SimSun"/>
                <w:lang w:val="en-US"/>
              </w:rPr>
              <w:t xml:space="preserve"> is configured, so we don’t think this is a valid case.</w:t>
            </w:r>
          </w:p>
        </w:tc>
      </w:tr>
      <w:tr w:rsidR="001D374F" w:rsidRPr="00F85A5B" w14:paraId="39400A3B" w14:textId="77777777" w:rsidTr="00723074">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723074">
        <w:tc>
          <w:tcPr>
            <w:tcW w:w="1696" w:type="dxa"/>
          </w:tcPr>
          <w:p w14:paraId="68D551B2" w14:textId="77777777" w:rsidR="001D374F" w:rsidRPr="00F85A5B" w:rsidRDefault="001D374F" w:rsidP="001D374F">
            <w:pPr>
              <w:pStyle w:val="BodyText"/>
              <w:rPr>
                <w:rFonts w:eastAsia="Malgun Gothic"/>
                <w:bCs/>
                <w:lang w:val="en-US" w:eastAsia="ko-KR"/>
              </w:rPr>
            </w:pPr>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77777777" w:rsidR="001D374F" w:rsidRPr="00F85A5B" w:rsidRDefault="001D374F" w:rsidP="001D374F">
            <w:pPr>
              <w:pStyle w:val="BodyText"/>
              <w:rPr>
                <w:rFonts w:eastAsia="SimSun"/>
                <w:lang w:val="en-US"/>
              </w:rPr>
            </w:pPr>
          </w:p>
        </w:tc>
      </w:tr>
      <w:tr w:rsidR="001D374F" w:rsidRPr="00F85A5B" w14:paraId="78D96CC3" w14:textId="77777777" w:rsidTr="00723074">
        <w:tc>
          <w:tcPr>
            <w:tcW w:w="1696" w:type="dxa"/>
          </w:tcPr>
          <w:p w14:paraId="1B8CCA1A" w14:textId="77777777" w:rsidR="001D374F" w:rsidRPr="00F85A5B" w:rsidRDefault="001D374F" w:rsidP="001D374F">
            <w:pPr>
              <w:pStyle w:val="BodyText"/>
              <w:rPr>
                <w:rFonts w:eastAsia="Malgun Gothic"/>
                <w:bCs/>
                <w:lang w:val="en-US" w:eastAsia="ko-KR"/>
              </w:rPr>
            </w:pPr>
          </w:p>
        </w:tc>
        <w:tc>
          <w:tcPr>
            <w:tcW w:w="2127" w:type="dxa"/>
          </w:tcPr>
          <w:p w14:paraId="0331F7C7" w14:textId="77777777" w:rsidR="001D374F" w:rsidRPr="00F85A5B" w:rsidRDefault="001D374F" w:rsidP="001D374F">
            <w:pPr>
              <w:pStyle w:val="BodyText"/>
              <w:rPr>
                <w:rFonts w:eastAsia="SimSun"/>
                <w:lang w:val="en-US"/>
              </w:rPr>
            </w:pPr>
          </w:p>
        </w:tc>
        <w:tc>
          <w:tcPr>
            <w:tcW w:w="5811" w:type="dxa"/>
          </w:tcPr>
          <w:p w14:paraId="2EFB46D7" w14:textId="77777777" w:rsidR="001D374F" w:rsidRPr="00F85A5B" w:rsidRDefault="001D374F" w:rsidP="001D374F">
            <w:pPr>
              <w:pStyle w:val="BodyText"/>
              <w:rPr>
                <w:rFonts w:eastAsia="SimSun"/>
                <w:lang w:val="en-US"/>
              </w:rPr>
            </w:pPr>
          </w:p>
        </w:tc>
      </w:tr>
      <w:tr w:rsidR="001D374F" w:rsidRPr="00F85A5B" w14:paraId="35935AF2" w14:textId="77777777" w:rsidTr="00723074">
        <w:tc>
          <w:tcPr>
            <w:tcW w:w="1696" w:type="dxa"/>
          </w:tcPr>
          <w:p w14:paraId="482E70B2" w14:textId="77777777" w:rsidR="001D374F" w:rsidRPr="00F85A5B" w:rsidRDefault="001D374F" w:rsidP="001D374F">
            <w:pPr>
              <w:pStyle w:val="BodyText"/>
              <w:rPr>
                <w:rFonts w:eastAsia="Malgun Gothic"/>
                <w:bCs/>
                <w:lang w:val="en-US" w:eastAsia="ko-KR"/>
              </w:rPr>
            </w:pPr>
          </w:p>
        </w:tc>
        <w:tc>
          <w:tcPr>
            <w:tcW w:w="2127" w:type="dxa"/>
          </w:tcPr>
          <w:p w14:paraId="38A6403F" w14:textId="77777777" w:rsidR="001D374F" w:rsidRPr="00F85A5B" w:rsidRDefault="001D374F" w:rsidP="001D374F">
            <w:pPr>
              <w:pStyle w:val="BodyText"/>
              <w:rPr>
                <w:rFonts w:eastAsia="SimSun"/>
                <w:lang w:val="en-US"/>
              </w:rPr>
            </w:pPr>
          </w:p>
        </w:tc>
        <w:tc>
          <w:tcPr>
            <w:tcW w:w="5811" w:type="dxa"/>
          </w:tcPr>
          <w:p w14:paraId="5CFB73B9" w14:textId="77777777" w:rsidR="001D374F" w:rsidRPr="00F85A5B" w:rsidRDefault="001D374F" w:rsidP="001D374F">
            <w:pPr>
              <w:pStyle w:val="BodyText"/>
              <w:rPr>
                <w:rFonts w:eastAsia="SimSun"/>
                <w:lang w:val="en-US"/>
              </w:rPr>
            </w:pPr>
          </w:p>
        </w:tc>
      </w:tr>
      <w:tr w:rsidR="001D374F" w:rsidRPr="00F85A5B" w14:paraId="5DE89ECB" w14:textId="77777777" w:rsidTr="00723074">
        <w:tc>
          <w:tcPr>
            <w:tcW w:w="1696" w:type="dxa"/>
          </w:tcPr>
          <w:p w14:paraId="7114CE7A" w14:textId="77777777" w:rsidR="001D374F" w:rsidRPr="00F85A5B" w:rsidRDefault="001D374F" w:rsidP="001D374F">
            <w:pPr>
              <w:pStyle w:val="BodyText"/>
              <w:rPr>
                <w:rFonts w:eastAsia="Malgun Gothic"/>
                <w:bCs/>
                <w:lang w:val="en-US" w:eastAsia="ko-KR"/>
              </w:rPr>
            </w:pPr>
          </w:p>
        </w:tc>
        <w:tc>
          <w:tcPr>
            <w:tcW w:w="2127" w:type="dxa"/>
          </w:tcPr>
          <w:p w14:paraId="464212FC" w14:textId="77777777" w:rsidR="001D374F" w:rsidRPr="00F85A5B" w:rsidRDefault="001D374F" w:rsidP="001D374F">
            <w:pPr>
              <w:pStyle w:val="BodyText"/>
              <w:rPr>
                <w:rFonts w:eastAsia="SimSun"/>
                <w:lang w:val="en-US"/>
              </w:rPr>
            </w:pPr>
          </w:p>
        </w:tc>
        <w:tc>
          <w:tcPr>
            <w:tcW w:w="5811" w:type="dxa"/>
          </w:tcPr>
          <w:p w14:paraId="6FDF2057" w14:textId="77777777" w:rsidR="001D374F" w:rsidRPr="00F85A5B" w:rsidRDefault="001D374F" w:rsidP="001D374F">
            <w:pPr>
              <w:pStyle w:val="BodyText"/>
              <w:rPr>
                <w:rFonts w:eastAsia="SimSun"/>
                <w:lang w:val="en-US"/>
              </w:rPr>
            </w:pPr>
          </w:p>
        </w:tc>
      </w:tr>
      <w:tr w:rsidR="001D374F" w:rsidRPr="00F85A5B" w14:paraId="229D8E74" w14:textId="77777777" w:rsidTr="00723074">
        <w:tc>
          <w:tcPr>
            <w:tcW w:w="1696" w:type="dxa"/>
          </w:tcPr>
          <w:p w14:paraId="4020AEE2" w14:textId="77777777" w:rsidR="001D374F" w:rsidRPr="00F85A5B" w:rsidRDefault="001D374F" w:rsidP="001D374F">
            <w:pPr>
              <w:pStyle w:val="BodyText"/>
              <w:rPr>
                <w:rFonts w:eastAsia="Malgun Gothic"/>
                <w:bCs/>
                <w:lang w:val="en-US" w:eastAsia="ko-KR"/>
              </w:rPr>
            </w:pPr>
          </w:p>
        </w:tc>
        <w:tc>
          <w:tcPr>
            <w:tcW w:w="2127" w:type="dxa"/>
          </w:tcPr>
          <w:p w14:paraId="40E1E579" w14:textId="77777777" w:rsidR="001D374F" w:rsidRPr="00F85A5B" w:rsidRDefault="001D374F" w:rsidP="001D374F">
            <w:pPr>
              <w:pStyle w:val="BodyText"/>
              <w:rPr>
                <w:rFonts w:eastAsia="SimSun"/>
                <w:lang w:val="en-US"/>
              </w:rPr>
            </w:pPr>
          </w:p>
        </w:tc>
        <w:tc>
          <w:tcPr>
            <w:tcW w:w="5811" w:type="dxa"/>
          </w:tcPr>
          <w:p w14:paraId="352D36D6" w14:textId="77777777" w:rsidR="001D374F" w:rsidRPr="00F85A5B" w:rsidRDefault="001D374F" w:rsidP="001D374F">
            <w:pPr>
              <w:pStyle w:val="BodyText"/>
              <w:rPr>
                <w:rFonts w:eastAsia="SimSun"/>
                <w:lang w:val="en-US"/>
              </w:rPr>
            </w:pP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proofErr w:type="spellStart"/>
            <w:r w:rsidRPr="00C01C08">
              <w:t>eDRX</w:t>
            </w:r>
            <w:proofErr w:type="spellEnd"/>
            <w:r w:rsidRPr="00C01C08">
              <w:t xml:space="preserve"> is </w:t>
            </w:r>
            <w:bookmarkStart w:id="11" w:name="_GoBack"/>
            <w:bookmarkEnd w:id="11"/>
            <w:r w:rsidRPr="00C01C08">
              <w:t>optional</w:t>
            </w:r>
            <w:r>
              <w:t xml:space="preserve"> at the </w:t>
            </w:r>
            <w:proofErr w:type="spellStart"/>
            <w:r w:rsidRPr="00C01C08">
              <w:t>gNB</w:t>
            </w:r>
            <w:proofErr w:type="spellEnd"/>
            <w:r w:rsidRPr="00C01C08">
              <w:t xml:space="preserve">, </w:t>
            </w:r>
            <w:r>
              <w:t xml:space="preserve">when </w:t>
            </w:r>
            <w:r w:rsidRPr="00C01C08">
              <w:t xml:space="preserve">it supports </w:t>
            </w:r>
            <w:proofErr w:type="spellStart"/>
            <w:r w:rsidRPr="00C01C08">
              <w:t>RedCap</w:t>
            </w:r>
            <w:proofErr w:type="spellEnd"/>
            <w:r w:rsidRPr="00C01C08">
              <w:t>.</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2"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2"/>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97E50" w14:textId="77777777" w:rsidR="008C5FDD" w:rsidRDefault="008C5FDD" w:rsidP="00796430">
      <w:r>
        <w:separator/>
      </w:r>
    </w:p>
  </w:endnote>
  <w:endnote w:type="continuationSeparator" w:id="0">
    <w:p w14:paraId="330E1EB2" w14:textId="77777777" w:rsidR="008C5FDD" w:rsidRDefault="008C5FDD" w:rsidP="00796430">
      <w:r>
        <w:continuationSeparator/>
      </w:r>
    </w:p>
  </w:endnote>
  <w:endnote w:type="continuationNotice" w:id="1">
    <w:p w14:paraId="381D3F3F" w14:textId="77777777" w:rsidR="008C5FDD" w:rsidRDefault="008C5F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otum">
    <w:altName w:val="Arial Unicode MS"/>
    <w:panose1 w:val="020B0600000101010101"/>
    <w:charset w:val="81"/>
    <w:family w:val="modern"/>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26D2AB40" w:rsidR="00B23240" w:rsidRDefault="00B232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D374F">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D374F">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03D50" w14:textId="77777777" w:rsidR="008C5FDD" w:rsidRDefault="008C5FDD" w:rsidP="00796430">
      <w:r>
        <w:separator/>
      </w:r>
    </w:p>
  </w:footnote>
  <w:footnote w:type="continuationSeparator" w:id="0">
    <w:p w14:paraId="69C6D36C" w14:textId="77777777" w:rsidR="008C5FDD" w:rsidRDefault="008C5FDD" w:rsidP="00796430">
      <w:r>
        <w:continuationSeparator/>
      </w:r>
    </w:p>
  </w:footnote>
  <w:footnote w:type="continuationNotice" w:id="1">
    <w:p w14:paraId="086733FB" w14:textId="77777777" w:rsidR="008C5FDD" w:rsidRDefault="008C5FD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B23240" w:rsidRDefault="00B23240"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3"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3"/>
  </w:num>
  <w:num w:numId="23">
    <w:abstractNumId w:val="2"/>
  </w:num>
  <w:num w:numId="24">
    <w:abstractNumId w:val="42"/>
  </w:num>
  <w:num w:numId="25">
    <w:abstractNumId w:val="1"/>
  </w:num>
  <w:num w:numId="26">
    <w:abstractNumId w:val="1"/>
  </w:num>
  <w:num w:numId="27">
    <w:abstractNumId w:val="1"/>
  </w:num>
  <w:num w:numId="28">
    <w:abstractNumId w:val="1"/>
  </w:num>
  <w:num w:numId="29">
    <w:abstractNumId w:val="1"/>
  </w:num>
  <w:num w:numId="30">
    <w:abstractNumId w:val="39"/>
  </w:num>
  <w:num w:numId="31">
    <w:abstractNumId w:val="8"/>
  </w:num>
  <w:num w:numId="32">
    <w:abstractNumId w:val="22"/>
  </w:num>
  <w:num w:numId="33">
    <w:abstractNumId w:val="4"/>
  </w:num>
  <w:num w:numId="34">
    <w:abstractNumId w:val="40"/>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8"/>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목록 단락,列出段落1,中等深浅网格 1 - 着色 21,列出段落,¥¡¡¡¡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
    <w:name w:val="Unresolved Mention"/>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C6FD292E-0349-4A21-B33B-C256E8820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923</Words>
  <Characters>22365</Characters>
  <Application>Microsoft Office Word</Application>
  <DocSecurity>0</DocSecurity>
  <Lines>186</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262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Odile</cp:lastModifiedBy>
  <cp:revision>3</cp:revision>
  <cp:lastPrinted>2016-09-19T16:11:00Z</cp:lastPrinted>
  <dcterms:created xsi:type="dcterms:W3CDTF">2021-08-17T10:24:00Z</dcterms:created>
  <dcterms:modified xsi:type="dcterms:W3CDTF">2021-08-1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9120555</vt:lpwstr>
  </property>
</Properties>
</file>